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4083D" w:rsidP="007B25ED" w14:paraId="0AF07006" w14:textId="3D160484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A</w:t>
      </w:r>
      <w:r w:rsidR="00B333B3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ffordable </w:t>
      </w:r>
      <w:r w:rsidR="00450197">
        <w:rPr>
          <w:rFonts w:ascii="Arial" w:eastAsia="Times New Roman" w:hAnsi="Arial" w:cs="Arial"/>
          <w:b/>
          <w:bCs/>
          <w:color w:val="000000"/>
          <w:sz w:val="28"/>
          <w:szCs w:val="28"/>
        </w:rPr>
        <w:t>C</w:t>
      </w:r>
      <w:r w:rsidR="00B333B3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onnectivity </w:t>
      </w:r>
      <w:r w:rsidR="00450197">
        <w:rPr>
          <w:rFonts w:ascii="Arial" w:eastAsia="Times New Roman" w:hAnsi="Arial" w:cs="Arial"/>
          <w:b/>
          <w:bCs/>
          <w:color w:val="000000"/>
          <w:sz w:val="28"/>
          <w:szCs w:val="28"/>
        </w:rPr>
        <w:t>P</w:t>
      </w:r>
      <w:r w:rsidR="00B333B3">
        <w:rPr>
          <w:rFonts w:ascii="Arial" w:eastAsia="Times New Roman" w:hAnsi="Arial" w:cs="Arial"/>
          <w:b/>
          <w:bCs/>
          <w:color w:val="000000"/>
          <w:sz w:val="28"/>
          <w:szCs w:val="28"/>
        </w:rPr>
        <w:t>rogram (ACP)</w:t>
      </w:r>
      <w:r w:rsidR="00450197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Transparency Data Collection</w:t>
      </w:r>
    </w:p>
    <w:p w:rsidR="004C3AE2" w:rsidP="007B25ED" w14:paraId="5604E84B" w14:textId="6503008F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:rsidR="00F14971" w:rsidP="00E40E62" w14:paraId="2A24F586" w14:textId="643360BF">
      <w:pPr>
        <w:spacing w:after="120" w:line="240" w:lineRule="auto"/>
        <w:rPr>
          <w:rFonts w:cstheme="minorHAnsi"/>
          <w:lang w:val="en-CA"/>
        </w:rPr>
      </w:pPr>
      <w:r w:rsidRPr="005C3C5F">
        <w:rPr>
          <w:rFonts w:eastAsia="Times New Roman" w:cs="Arial"/>
          <w:szCs w:val="24"/>
          <w:u w:val="single"/>
        </w:rPr>
        <w:t>Note</w:t>
      </w:r>
      <w:r w:rsidRPr="00AD64C0">
        <w:rPr>
          <w:rFonts w:eastAsia="Times New Roman" w:cs="Arial"/>
          <w:szCs w:val="24"/>
        </w:rPr>
        <w:t xml:space="preserve">: </w:t>
      </w:r>
      <w:r w:rsidRPr="00AD64C0" w:rsidR="003802A5">
        <w:rPr>
          <w:rFonts w:eastAsia="Times New Roman" w:cs="Arial"/>
          <w:szCs w:val="24"/>
        </w:rPr>
        <w:t xml:space="preserve">This is a representative description of the information to be collected via the online portal and is not intended to be a visual representation of what each applicant will see, the order in which they will see information, or the exact wording or directions used to collect the </w:t>
      </w:r>
      <w:r w:rsidRPr="00483361" w:rsidR="003802A5">
        <w:rPr>
          <w:rFonts w:eastAsia="Times New Roman" w:cs="Arial"/>
          <w:szCs w:val="24"/>
        </w:rPr>
        <w:t>information.</w:t>
      </w:r>
      <w:r w:rsidRPr="00483361" w:rsidR="003802A5">
        <w:rPr>
          <w:rFonts w:eastAsia="Times New Roman" w:cstheme="minorHAnsi"/>
          <w:szCs w:val="24"/>
        </w:rPr>
        <w:t xml:space="preserve"> W</w:t>
      </w:r>
      <w:r w:rsidRPr="00483361" w:rsidR="003802A5">
        <w:rPr>
          <w:rFonts w:cstheme="minorHAnsi"/>
          <w:lang w:val="en-CA"/>
        </w:rPr>
        <w:t>here possible, information already pr</w:t>
      </w:r>
      <w:r w:rsidRPr="00483361" w:rsidR="003800FB">
        <w:rPr>
          <w:rFonts w:cstheme="minorHAnsi"/>
          <w:lang w:val="en-CA"/>
        </w:rPr>
        <w:t>e-filed in the system portal will</w:t>
      </w:r>
      <w:r w:rsidRPr="00483361" w:rsidR="003802A5">
        <w:rPr>
          <w:rFonts w:cstheme="minorHAnsi"/>
          <w:lang w:val="en-CA"/>
        </w:rPr>
        <w:t xml:space="preserve"> be carried forward and auto-</w:t>
      </w:r>
      <w:r w:rsidR="003E3910">
        <w:rPr>
          <w:rFonts w:cstheme="minorHAnsi"/>
          <w:lang w:val="en-CA"/>
        </w:rPr>
        <w:t>populated</w:t>
      </w:r>
      <w:r w:rsidRPr="00483361" w:rsidR="005145E9">
        <w:rPr>
          <w:rFonts w:cstheme="minorHAnsi"/>
          <w:lang w:val="en-CA"/>
        </w:rPr>
        <w:t xml:space="preserve"> </w:t>
      </w:r>
      <w:r w:rsidRPr="00483361" w:rsidR="003802A5">
        <w:rPr>
          <w:rFonts w:cstheme="minorHAnsi"/>
          <w:lang w:val="en-CA"/>
        </w:rPr>
        <w:t>into the form.</w:t>
      </w:r>
    </w:p>
    <w:p w:rsidR="00B14AF7" w:rsidP="00E40E62" w14:paraId="6079E258" w14:textId="77777777">
      <w:pPr>
        <w:spacing w:after="120" w:line="240" w:lineRule="auto"/>
        <w:rPr>
          <w:rFonts w:cstheme="minorHAnsi"/>
          <w:lang w:val="en-CA"/>
        </w:rPr>
      </w:pPr>
    </w:p>
    <w:tbl>
      <w:tblPr>
        <w:tblW w:w="13281" w:type="dxa"/>
        <w:tblLook w:val="04A0"/>
      </w:tblPr>
      <w:tblGrid>
        <w:gridCol w:w="1075"/>
        <w:gridCol w:w="1829"/>
        <w:gridCol w:w="1280"/>
        <w:gridCol w:w="2021"/>
        <w:gridCol w:w="1903"/>
        <w:gridCol w:w="4937"/>
        <w:gridCol w:w="236"/>
      </w:tblGrid>
      <w:tr w14:paraId="028189FA" w14:textId="77777777" w:rsidTr="00F96F0A">
        <w:tblPrEx>
          <w:tblW w:w="13281" w:type="dxa"/>
          <w:tblLook w:val="04A0"/>
        </w:tblPrEx>
        <w:trPr>
          <w:gridAfter w:val="1"/>
          <w:wAfter w:w="236" w:type="dxa"/>
          <w:cantSplit/>
          <w:trHeight w:val="509"/>
        </w:trPr>
        <w:tc>
          <w:tcPr>
            <w:tcW w:w="13045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F88E9E3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mpany Information</w:t>
            </w:r>
          </w:p>
        </w:tc>
      </w:tr>
      <w:tr w14:paraId="181BB52D" w14:textId="77777777" w:rsidTr="67B4F626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3045" w:type="dxa"/>
            <w:gridSpan w:val="6"/>
            <w:vMerge/>
            <w:vAlign w:val="center"/>
            <w:hideMark/>
          </w:tcPr>
          <w:p w:rsidR="006B0C0E" w:rsidRPr="006B0C0E" w:rsidP="006B0C0E" w14:paraId="3E96ED8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B0C0E" w:rsidRPr="006B0C0E" w:rsidP="006B0C0E" w14:paraId="3F220B63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14:paraId="5234569B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A023B8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Item #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2B20B5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Field Description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3693702" w14:textId="5E9BF2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u w:val="single"/>
              </w:rPr>
              <w:t>Field Type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67028FC" w14:textId="041531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u w:val="single"/>
              </w:rPr>
              <w:t>Required or 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7E11C8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Field Unit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210E7E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 xml:space="preserve">Additional Information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D9D2F8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E097284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CEB63F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D676EB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Company Nam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40E8CAF" w14:textId="75171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D381699" w14:textId="793613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BC7E3B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E76DDBB" w14:textId="46EC53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ame of ACP participating provider</w:t>
            </w:r>
            <w:r w:rsidR="00971C8C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125465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C9F4D24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B7B212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DB3779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PIN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8FE911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911585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977609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3C17047" w14:textId="792B78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ervice Provider Identification Number, assigned by USAC to a participating provider when an FCC Form 498 is filed</w:t>
            </w:r>
            <w:r w:rsidR="002B5BEA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EFD0B1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EBE445A" w14:textId="77777777" w:rsidTr="00F96F0A">
        <w:tblPrEx>
          <w:tblW w:w="13281" w:type="dxa"/>
          <w:tblLook w:val="04A0"/>
        </w:tblPrEx>
        <w:trPr>
          <w:cantSplit/>
          <w:trHeight w:val="24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665F4B7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0DF424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AC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FFEE8D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137B04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071D59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A1C57EC" w14:textId="3368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udy Area Code, a unique n</w:t>
            </w:r>
            <w:r w:rsidR="0056142A">
              <w:rPr>
                <w:rFonts w:ascii="Times New Roman" w:eastAsia="Times New Roman" w:hAnsi="Times New Roman" w:cs="Times New Roman"/>
                <w:color w:val="000000"/>
              </w:rPr>
              <w:t>u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mber USAC assigns that identifies a company based on its service area. Companies must have at least one SAC per state in which they operate, but can have more than one SAC within a state if they have more than one service area</w:t>
            </w:r>
            <w:r w:rsidR="002B5BEA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5C65F6E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E3F13EF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7451064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36A22D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Provider FRN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9C663B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AED7C9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3D17D6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6C4BC5F" w14:textId="2D380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FCC Registration Number</w:t>
            </w:r>
            <w:r w:rsidR="002B5BEA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247B6E3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9C8FDBC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44EC924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2B3F76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Provider websit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D26BC7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219658B" w14:textId="652DE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  <w:r w:rsidR="00C23D43">
              <w:rPr>
                <w:rFonts w:ascii="Times New Roman" w:eastAsia="Times New Roman" w:hAnsi="Times New Roman" w:cs="Times New Roman"/>
                <w:color w:val="000000"/>
              </w:rPr>
              <w:t>; not applicable if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no website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3595B7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615BEA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B3F631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84E1848" w14:textId="77777777" w:rsidTr="00F96F0A">
        <w:tblPrEx>
          <w:tblW w:w="13281" w:type="dxa"/>
          <w:tblLook w:val="04A0"/>
        </w:tblPrEx>
        <w:trPr>
          <w:cantSplit/>
          <w:trHeight w:val="15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5EBAFEB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6CAC87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Data Contact First Name 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C7A2F9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String 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681697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DB79C0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7E968F3" w14:textId="6C5681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Contact information for individual who is subject matter expert on company data. Can prepopulate if contact information is the same as system login credentials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tcBorders>
              <w:left w:val="single" w:sz="4" w:space="0" w:color="auto"/>
            </w:tcBorders>
            <w:vAlign w:val="center"/>
            <w:hideMark/>
          </w:tcPr>
          <w:p w:rsidR="006B0C0E" w:rsidRPr="006B0C0E" w:rsidP="006B0C0E" w14:paraId="706BF2C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08B5950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6706676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BB903B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ata Contact Last Nam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3D0CA5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BEF487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5BAF2E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005C929" w14:textId="467987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Can prepopulate if contact information is the same as system login credentials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902EEA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49F55E3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4CEE0C3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357254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ata Contact Email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13E987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96D095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70C3A3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B21B06F" w14:textId="272B82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Can prepopulate if contact information is the same as system login credentials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67A807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0D198A06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FAE943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7790F5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ata Contact Phone Number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A4F7FF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6EDC38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A73223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DF41103" w14:textId="31DB2D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Can prepopulate if contact information is the same as system login credentials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773D7E0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48AC8F6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7D0BEC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E34A84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ata Contact Phone Number Extension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5284B3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5D94E6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CA1705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860099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75D622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9CB4548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B4C3C9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6BD41A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Certifying Officer First Nam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58D550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A02C1F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6D7AF7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B74464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06B99D1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EEAF88C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62DA62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04C45E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Certifying Officer Last Nam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92305B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F9FF46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67118D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BD2099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3C7469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D975668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774E04D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71BF70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Certifying Officer Contact Phone Number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6E1BD3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D24946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F5D76A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F9DB29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0FD9477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AD751DA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51DA93C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963CB0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Certifying Officer Phone Number Extension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4718D7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34BC1C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C54C83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B914A7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5FE3378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EF0A2D4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16BD71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126438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Email of Certifying Officer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3F8524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87A34C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347AA3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F598D0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7983C38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0ECF0C3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00A36CD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8944FED" w14:textId="4A96F2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Title of Certifying Officer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CCAF15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0989AE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97CB79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23C7" w:rsidRPr="006B0C0E" w:rsidP="006B0C0E" w14:paraId="209C58FA" w14:textId="708CEB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290E33F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A7F4933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P="006B0C0E" w14:paraId="3CE28D2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  <w:p w:rsidR="004F23C7" w:rsidP="006B0C0E" w14:paraId="1C01188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F23C7" w:rsidRPr="006B0C0E" w:rsidP="006B0C0E" w14:paraId="3CDD34BE" w14:textId="5A4ECC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D3D36F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E-Certification by Officer under Penalty of Perjury as to Accuracy of Data Submitted 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0716DD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A8F334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2AF462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921E6F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tcBorders>
              <w:left w:val="single" w:sz="4" w:space="0" w:color="auto"/>
            </w:tcBorders>
            <w:vAlign w:val="center"/>
            <w:hideMark/>
          </w:tcPr>
          <w:p w:rsidR="006B0C0E" w:rsidRPr="006B0C0E" w:rsidP="006B0C0E" w14:paraId="44A78AA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2701D2C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0281CE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DEA32B9" w14:textId="7A3FE4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ate of Certif</w:t>
            </w:r>
            <w:r w:rsidR="004F23C7">
              <w:rPr>
                <w:rFonts w:ascii="Times New Roman" w:eastAsia="Times New Roman" w:hAnsi="Times New Roman" w:cs="Times New Roman"/>
                <w:color w:val="000000"/>
              </w:rPr>
              <w:t>i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cation by Certifying Officer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CA8A46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CB7919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958C15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CFE19F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B381AF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BE36EA4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021C02E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7A8B45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E1BEFB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0C8E69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643F22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7AE535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5C0AE1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9BE11A8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30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4F184B97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lan Information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7218BAA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CEBE0B5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30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4BB8244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*Provider must submit the following plan information for each broadband plan with ACP subscribers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7254DE9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1CD7150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0184CD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Item #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F4943D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Field Description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8BDCBC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Required or Optional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440792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Field Type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87576F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Field Unit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D60828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 xml:space="preserve">Additional Information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2A7BFE0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CA2CEA5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7181064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DDB4B6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Unique Identifier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0E7A3E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186A7E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5E45FD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9228B" w:rsidP="0069228B" w14:paraId="753CF4BF" w14:textId="7040960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9228B">
              <w:rPr>
                <w:rFonts w:ascii="Times New Roman" w:eastAsia="Times New Roman" w:hAnsi="Times New Roman" w:cs="Times New Roman"/>
              </w:rPr>
              <w:t xml:space="preserve">A “unique identifier” is a </w:t>
            </w:r>
            <w:r w:rsidRPr="0069228B" w:rsidR="0069228B">
              <w:rPr>
                <w:rFonts w:ascii="Times New Roman" w:eastAsia="Times New Roman" w:hAnsi="Times New Roman" w:cs="Times New Roman"/>
              </w:rPr>
              <w:t>machine-readable string of characters uniquely identifying a broadband plan, not containing any special characters. Where a broadband plan is associated with a broadband label under 47 CFR § 8.1(a), the unique identifier must be the same as that in the broadband label. Unique identifiers cannot be reused or refer to multiple plans. A provider must develop a new plan identifier, when a plan’s components change.</w:t>
            </w:r>
            <w:r w:rsidR="00BA17E7">
              <w:rPr>
                <w:rFonts w:ascii="Times New Roman" w:eastAsia="Times New Roman" w:hAnsi="Times New Roman" w:cs="Times New Roman"/>
              </w:rPr>
              <w:t xml:space="preserve">  47 CFR 54.1813</w:t>
            </w:r>
            <w:r w:rsidR="00AB324F">
              <w:rPr>
                <w:rFonts w:ascii="Times New Roman" w:eastAsia="Times New Roman" w:hAnsi="Times New Roman" w:cs="Times New Roman"/>
              </w:rPr>
              <w:t>(a)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E862E1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EAE94BF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4CDE62D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A819B5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ervice Plan Nam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931CB1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64869A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309E5A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DBC750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01E1CE2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91B709F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1A8D306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58738DC" w14:textId="196E1A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Fixed or Mobile </w:t>
            </w:r>
            <w:r w:rsidR="009443D2">
              <w:rPr>
                <w:rFonts w:ascii="Times New Roman" w:eastAsia="Times New Roman" w:hAnsi="Times New Roman" w:cs="Times New Roman"/>
                <w:color w:val="000000"/>
              </w:rPr>
              <w:t xml:space="preserve">Broadband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ervic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F9D2E69" w14:textId="7A9C99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ategorical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C0A277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C99F333" w14:textId="3E31B2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Fixed/Mobile</w:t>
            </w:r>
            <w:r w:rsidR="0021626E">
              <w:rPr>
                <w:rFonts w:ascii="Times New Roman" w:eastAsia="Times New Roman" w:hAnsi="Times New Roman" w:cs="Times New Roman"/>
                <w:color w:val="000000"/>
              </w:rPr>
              <w:t>/Both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913D10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2847E4A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F349539" w14:textId="77777777" w:rsidTr="00F96F0A">
        <w:tblPrEx>
          <w:tblW w:w="13281" w:type="dxa"/>
          <w:tblLook w:val="04A0"/>
        </w:tblPrEx>
        <w:trPr>
          <w:cantSplit/>
          <w:trHeight w:val="18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5CBC661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2A4800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Legacy Plan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BCF7A6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198C68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D04C01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A4B3D01" w14:textId="2EFA2F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Indicates whether a plan is a legacy plan: an internet service offering in which an ACP subscribe</w:t>
            </w:r>
            <w:r w:rsidR="00AA25A7">
              <w:rPr>
                <w:rFonts w:ascii="Times New Roman" w:eastAsia="Times New Roman" w:hAnsi="Times New Roman" w:cs="Times New Roman"/>
                <w:color w:val="000000"/>
              </w:rPr>
              <w:t>r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is enrolled but that a provider is not </w:t>
            </w:r>
            <w:r w:rsidRPr="006B0C0E" w:rsidR="001A6A1E">
              <w:rPr>
                <w:rFonts w:ascii="Times New Roman" w:eastAsia="Times New Roman" w:hAnsi="Times New Roman" w:cs="Times New Roman"/>
                <w:color w:val="000000"/>
              </w:rPr>
              <w:t>accepting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new enrollment</w:t>
            </w:r>
            <w:r w:rsidR="001A6A1E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="00AB324F">
              <w:rPr>
                <w:rFonts w:ascii="Times New Roman" w:eastAsia="Times New Roman" w:hAnsi="Times New Roman" w:cs="Times New Roman"/>
                <w:color w:val="000000"/>
              </w:rPr>
              <w:t xml:space="preserve">  47 CFR 54.1813(a).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73701DC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03344A7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0F4D6B7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820CA8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undle Plan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D06D1D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9AD30C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434E59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C58742C" w14:textId="4CEF1E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="001A6A1E">
              <w:rPr>
                <w:rFonts w:ascii="Times New Roman" w:eastAsia="Times New Roman" w:hAnsi="Times New Roman" w:cs="Times New Roman"/>
                <w:color w:val="000000"/>
              </w:rPr>
              <w:t>Indicates whether a plan is a bundle plan</w:t>
            </w:r>
            <w:r w:rsidR="00863F30">
              <w:rPr>
                <w:rFonts w:ascii="Times New Roman" w:eastAsia="Times New Roman" w:hAnsi="Times New Roman" w:cs="Times New Roman"/>
                <w:color w:val="000000"/>
              </w:rPr>
              <w:t>. “Bundle” means a combination of broadband internet access service with any non-broadband internet access service offerings, including but not limited to video, voice, and text.</w:t>
            </w:r>
            <w:r w:rsidR="00D235C7">
              <w:rPr>
                <w:rFonts w:ascii="Times New Roman" w:eastAsia="Times New Roman" w:hAnsi="Times New Roman" w:cs="Times New Roman"/>
                <w:color w:val="000000"/>
              </w:rPr>
              <w:t xml:space="preserve">  47 CFR 54.1813(a)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86D9D2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8A6FA52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9DD7FD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17DB49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ase Monthly Pric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E85F71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4663A2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0D2B47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8A3C01" w14:paraId="0E619365" w14:textId="1578B3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="00D235C7">
              <w:rPr>
                <w:rFonts w:ascii="Times New Roman" w:eastAsia="Times New Roman" w:hAnsi="Times New Roman" w:cs="Times New Roman"/>
                <w:color w:val="000000"/>
              </w:rPr>
              <w:t xml:space="preserve">47 CFR 54.1813(a).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5060479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DDEC0C2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58DDD17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0B891A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ase Monthly Price Introductory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3B77C1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1207DC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legacy plans, required for non-legacy plans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68746E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EB85B3E" w14:textId="385FB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ndicates whether the base monthly price is introductory. Subsequent fields require providers to identify the length of any introductory period and the post introductory base monthly price. </w:t>
            </w:r>
            <w:r w:rsidR="008A3C0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36" w:type="dxa"/>
            <w:tcBorders>
              <w:left w:val="single" w:sz="4" w:space="0" w:color="auto"/>
            </w:tcBorders>
            <w:vAlign w:val="center"/>
            <w:hideMark/>
          </w:tcPr>
          <w:p w:rsidR="006B0C0E" w:rsidRPr="006B0C0E" w:rsidP="006B0C0E" w14:paraId="61914A5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C25273D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0595865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44F12A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Length of Introductory Period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88BEEE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B590A6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legacy plans, required for non-legacy plans, not applicable if base monthly price is not introductory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1F00BD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Months 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102564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1B587B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4AC559A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85F373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7D6DE2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Post-Introductory/Non-Discounted Monthly Pric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91634F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3FAF90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for legacy plans, required for non-legacy plans, not applicable if base monthly price is not introductory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E2FF00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01769C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D40A95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E714E72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425CD26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DFFC07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Monthly Price Requires a Contract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788287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D84575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legacy plans, required for non-legacy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917416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FB4D96" w:rsidP="006B0C0E" w14:paraId="0C33F67D" w14:textId="58B929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</w:rPr>
            </w:pPr>
            <w:r w:rsidRPr="000F6603">
              <w:rPr>
                <w:rFonts w:ascii="Times New Roman" w:eastAsia="Times New Roman" w:hAnsi="Times New Roman" w:cs="Times New Roman"/>
              </w:rPr>
              <w:t xml:space="preserve">Indicates whether </w:t>
            </w:r>
            <w:r w:rsidRPr="000F6603" w:rsidR="00500A5F">
              <w:rPr>
                <w:rFonts w:ascii="Times New Roman" w:eastAsia="Times New Roman" w:hAnsi="Times New Roman" w:cs="Times New Roman"/>
              </w:rPr>
              <w:t>monthly price</w:t>
            </w:r>
            <w:r w:rsidRPr="000F6603" w:rsidR="00D816C0">
              <w:rPr>
                <w:rFonts w:ascii="Times New Roman" w:eastAsia="Times New Roman" w:hAnsi="Times New Roman" w:cs="Times New Roman"/>
              </w:rPr>
              <w:t xml:space="preserve"> requires ACP subscriber to commit to service for a specified period of time</w:t>
            </w:r>
            <w:r w:rsidRPr="000F6603" w:rsidR="000F6603">
              <w:rPr>
                <w:rFonts w:ascii="Times New Roman" w:eastAsia="Times New Roman" w:hAnsi="Times New Roman" w:cs="Times New Roman"/>
              </w:rPr>
              <w:t>.</w:t>
            </w:r>
            <w:r w:rsidRPr="000F6603" w:rsidR="0066117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083E19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C199ABB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7BDB2BE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2310C0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If Contract Required, Number of Months of Contract 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EA61AD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561795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for legacy plans, required for non-legacy plans, not applicable if monthly price does not require a contract 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778A50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Months 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A6077C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1E0E76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0040A2E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1D51C2A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4A4C4B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Associated Equipment Required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01BE16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8A3BB8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C5D4AC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20BC635" w14:textId="4ACB948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ndicates whether the plan requires </w:t>
            </w:r>
            <w:r w:rsidR="00E90DD9">
              <w:rPr>
                <w:rFonts w:ascii="Times New Roman" w:eastAsia="Times New Roman" w:hAnsi="Times New Roman" w:cs="Times New Roman"/>
                <w:color w:val="000000"/>
              </w:rPr>
              <w:t>use of any associated equipment</w:t>
            </w:r>
            <w:r w:rsidR="00EC5B31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28BFC56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0078F35E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16076EC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631FA53" w14:textId="1E95D0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Associated Equipment Required 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–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Router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65D0BC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A9ACCE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; not applicable if no associated equipment is 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FB2B4E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P="006B0C0E" w14:paraId="6DC928B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:rsidR="00041E9F" w:rsidP="006B0C0E" w14:paraId="794A859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041E9F" w:rsidP="006B0C0E" w14:paraId="4151194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041E9F" w:rsidP="006B0C0E" w14:paraId="5725251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041E9F" w:rsidP="006B0C0E" w14:paraId="5F7B184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041E9F" w:rsidP="006B0C0E" w14:paraId="24507B7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041E9F" w:rsidRPr="006B0C0E" w:rsidP="006B0C0E" w14:paraId="55D38BC3" w14:textId="105EEA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2FA5A35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AA0BBD1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B1D02B0" w14:textId="48F97B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2FCF3DA" w14:textId="7473E9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Associated Equipment Required 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–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Modem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D23D64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Binary 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2E1153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; not applicable if no associated equipment is required 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FF80FF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A892B8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tcBorders>
              <w:left w:val="single" w:sz="4" w:space="0" w:color="auto"/>
            </w:tcBorders>
            <w:vAlign w:val="center"/>
            <w:hideMark/>
          </w:tcPr>
          <w:p w:rsidR="006B0C0E" w:rsidRPr="006B0C0E" w:rsidP="006B0C0E" w14:paraId="3B58D99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B824BCE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635216B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F3E69DB" w14:textId="1DD0A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Associated Equipment Required 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–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Other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86FEEA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923F67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; not applicable if no associated equipment is 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3B396E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BB24F53" w14:textId="334B91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ndicates whether plan requires associated equipment other than router or modem.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29A10C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79A8A48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10A2E97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4E25217" w14:textId="68FA55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Associated Equipment Required 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–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Other Description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974257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7CEB37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; not applicable if no associated equipment is 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6B0C0E" w:rsidRPr="006B0C0E" w:rsidP="006B0C0E" w14:paraId="5FC745D3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0C0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ACEA3F0" w14:textId="29F6C8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escription of associated equipment required other than route</w:t>
            </w:r>
            <w:r w:rsidR="00AA25A7">
              <w:rPr>
                <w:rFonts w:ascii="Times New Roman" w:eastAsia="Times New Roman" w:hAnsi="Times New Roman" w:cs="Times New Roman"/>
                <w:color w:val="000000"/>
              </w:rPr>
              <w:t>r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or modem</w:t>
            </w:r>
            <w:r w:rsidR="00AA25A7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4742AC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2D6EA7C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5EB7D28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D13A3B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Associated Equipment Included in Base Monthly Cost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57C58D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E68A37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; not applicable if no associated equipment is 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F530B8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FED2B7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8A8E7F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E28777B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9EE5A0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800CD95" w14:textId="66A226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Provider Monthly Fee 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–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Modem Rental/Leas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1DB9D7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1343A3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BA9357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57574B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60A8F4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E7C8D5E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17C82D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0B49E85" w14:textId="75B326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Provider Monthly Fee 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–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Router Rental/Leas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C32061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61FAB6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7FF06D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DB6A5C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30268D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4706C74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B482EC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B36999F" w14:textId="74D8B9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Provider Monthly Fee 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–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Combined Modem/Router Rental/Leas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8B05E1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116D02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33C57A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CFBD30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03DB705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021EED4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7FD6B3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007FFD8" w14:textId="39622A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Provider Monthly Fees 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–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Federal USF Fe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DEEBE8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B10690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F9A3AE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AD1EE5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2B1F57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7E2674D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60D421B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51F511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Provider Monthly Fee  - Network Access Fe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D75A0E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4AA08A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A1A762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433E30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5995F1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0E87C76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3A1BC4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EC1D32D" w14:textId="05FD4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Provider Monthly Fee(s) 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–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Other Amount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CCF533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8B7639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E740A5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4BE9DA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FB3D46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010B3FBE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01FB9D2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CC986D0" w14:textId="619A86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Provider Monthly Fee(s) 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–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Other Description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A45ADA2" w14:textId="77777777">
            <w:pPr>
              <w:spacing w:after="24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String 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E23090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35F0F">
              <w:rPr>
                <w:rFonts w:ascii="Times New Roman" w:eastAsia="Times New Roman" w:hAnsi="Times New Roman" w:cs="Times New Roman"/>
              </w:rPr>
              <w:t xml:space="preserve">Required if provider submits data on Provider Monthly Fee -Other Amount; otherwise optional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11F127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0141182" w14:textId="41B529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escription of provider monthly fees other than those enumerated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0CF07D8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5675000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798FDE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350F19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ne-Time Fee - Installation Fe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3500F9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Numeric 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172259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for legacy plans, required for non-legacy plans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31940B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AD56AB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286B3F4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359F357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5774D53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825325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ne-Time Fee - Deposit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60921C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7609D0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for legacy plans, required for non-legacy plans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0755DC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19A75C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DA523C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4F16252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CD921F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0F957B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ne-Time Fee - Activation Fe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8A64CB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EDAB8E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for legacy plans, required for non-legacy plans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7F4C31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3EC701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2095FC0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F7A0824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B55A0D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F08CCD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ne-Time Fee - Modem Purchas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FA6774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03A69E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legacy plans, required for non-legacy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BFCD87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E0862F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2CA21A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187F00A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67972C4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D8BCDB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ne-Time Fee - Router Purchas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760628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7B024C9" w14:textId="6B1786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legacy plans, required for non-legacy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B80341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05C61E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324B03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73A5162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771077D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DD3370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ne-Time Fee - Combined Router/Modem Purchas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AF29DA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896B33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legacy plans, required for non-legacy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864EFA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34AFB3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E94382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52BF1D5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5350FF0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555AFD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ne-Time Fee - Termination Fe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3480A0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DB55B2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legacy plans, required for non-legacy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175B76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C0925D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75FE3B0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0CF6A3AA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71E9545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F547C6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ne-Time Fee(s) - Other Amount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73507E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87E1C1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for legacy plans, required for non-legacy plans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909588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69624A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90842C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1B27EBA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6CF15C4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26E712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ne-Time Fee(s) - Other Description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1F8B392" w14:textId="77777777">
            <w:pPr>
              <w:spacing w:after="24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D0DDB4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 if provider submits data on One-Time Fees - Other Amount, otherwise 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7A2319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45494C4" w14:textId="4275FB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Description of provider one-time fees other than those enumerated </w:t>
            </w:r>
            <w:r w:rsidR="003467F5">
              <w:rPr>
                <w:rFonts w:ascii="Times New Roman" w:eastAsia="Times New Roman" w:hAnsi="Times New Roman" w:cs="Times New Roman"/>
                <w:color w:val="000000"/>
              </w:rPr>
              <w:t>in above “one-time fee” fields</w:t>
            </w:r>
            <w:r w:rsidR="009B0AA3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BDBFE2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EADB662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17B48DE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4B377D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iscounts - Automatic Payments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409F03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C5137C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2D5F0B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480560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A71113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4E0CED3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093A93D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7454D9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iscounts - Paperless Billing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8BF123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52BB3A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8990E4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2C57B2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D1189D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CAF572A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F6B3B7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FD4EA4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iscounts - Military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62D239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CBAA08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EAE65D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385C57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0DF64B3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910A82C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DAFC13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A946ED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iscounts - Senior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B6C09D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AC3372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E26D0A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21F13B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5D455D1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00F351B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1F108D0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8FE443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iscounts - Other Amount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D8BDE8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9E5A8A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A83076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FC0996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AC9856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0A3546CA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275163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0E2FC4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iscounts - Other Description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EF5DD28" w14:textId="77777777">
            <w:pPr>
              <w:spacing w:after="24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932107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 if provider submits data on Discounts - Other Amount, otherwise 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0AD73E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944A449" w14:textId="05CA6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Description of provider discounts other than those enumerated </w:t>
            </w:r>
            <w:r w:rsidR="003467F5">
              <w:rPr>
                <w:rFonts w:ascii="Times New Roman" w:eastAsia="Times New Roman" w:hAnsi="Times New Roman" w:cs="Times New Roman"/>
                <w:color w:val="000000"/>
              </w:rPr>
              <w:t>in above “discount” fields</w:t>
            </w:r>
            <w:r w:rsidR="008C5B1F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95F5B0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289466F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8E95BE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B782A7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All-in Price without ACP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C02579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0E6605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10BD86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E78E019" w14:textId="5CD216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="00F85998">
              <w:rPr>
                <w:rFonts w:ascii="Times New Roman" w:eastAsia="Times New Roman" w:hAnsi="Times New Roman" w:cs="Times New Roman"/>
                <w:color w:val="000000"/>
              </w:rPr>
              <w:t>“All-in</w:t>
            </w:r>
            <w:r w:rsidR="002726C7">
              <w:rPr>
                <w:rFonts w:ascii="Times New Roman" w:eastAsia="Times New Roman" w:hAnsi="Times New Roman" w:cs="Times New Roman"/>
                <w:color w:val="000000"/>
              </w:rPr>
              <w:t xml:space="preserve"> price without ACP” is the actual price that would be paid by an ACP subscriber absent application of the affordable connectivity benefit</w:t>
            </w:r>
            <w:r w:rsidR="009B0AA3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5E3A02C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E07BB7B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17600EB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B21DFE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All-in Price with ACP (Net-Rate Charged)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D97245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A5AEB4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D003D4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D3AF799" w14:textId="6AB2D4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A3994A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6368B23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49B0331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7A548F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Maximum Advertised Download Speeds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AEDAB8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ADA8541" w14:textId="6303A0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F6603">
              <w:rPr>
                <w:rFonts w:ascii="Times New Roman" w:eastAsia="Times New Roman" w:hAnsi="Times New Roman" w:cs="Times New Roman"/>
              </w:rPr>
              <w:t>Optional for legacy plans, required for non-legacy fixed</w:t>
            </w:r>
            <w:r w:rsidR="006562F1">
              <w:rPr>
                <w:rFonts w:ascii="Times New Roman" w:eastAsia="Times New Roman" w:hAnsi="Times New Roman" w:cs="Times New Roman"/>
              </w:rPr>
              <w:t>/both</w:t>
            </w:r>
            <w:r w:rsidRPr="000F6603">
              <w:rPr>
                <w:rFonts w:ascii="Times New Roman" w:eastAsia="Times New Roman" w:hAnsi="Times New Roman" w:cs="Times New Roman"/>
              </w:rPr>
              <w:t xml:space="preserve"> plans, not applicable for non-legacy mobile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C36EA6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Mbp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1CB3874" w14:textId="00D3F5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Mbps = megabits per second</w:t>
            </w:r>
            <w:r w:rsidR="009B0AA3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C41751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0F4C8A72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6584A0F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C2123F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Maximum Advertised Upload Speeds 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E6D7F9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9C49AED" w14:textId="2DF473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legacy plans, required for non-legacy fixed</w:t>
            </w:r>
            <w:r w:rsidR="007A14EF">
              <w:rPr>
                <w:rFonts w:ascii="Times New Roman" w:eastAsia="Times New Roman" w:hAnsi="Times New Roman" w:cs="Times New Roman"/>
                <w:color w:val="000000"/>
              </w:rPr>
              <w:t>/both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plans, not applicable for non-legacy mobile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6782C1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Mbp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B4179A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9E5C89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F55C12E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0667DF2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9E7B2C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Minimum Advertised Upload Speeds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8C35D0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9D5C237" w14:textId="5ECDC0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F6603">
              <w:rPr>
                <w:rFonts w:ascii="Times New Roman" w:eastAsia="Times New Roman" w:hAnsi="Times New Roman" w:cs="Times New Roman"/>
              </w:rPr>
              <w:t>Optional for legacy plans, required for non-legacy mobile</w:t>
            </w:r>
            <w:r w:rsidR="000A5134">
              <w:rPr>
                <w:rFonts w:ascii="Times New Roman" w:eastAsia="Times New Roman" w:hAnsi="Times New Roman" w:cs="Times New Roman"/>
              </w:rPr>
              <w:t>/both</w:t>
            </w:r>
            <w:r w:rsidRPr="000F6603">
              <w:rPr>
                <w:rFonts w:ascii="Times New Roman" w:eastAsia="Times New Roman" w:hAnsi="Times New Roman" w:cs="Times New Roman"/>
              </w:rPr>
              <w:t xml:space="preserve"> plans, not applicable for non-legacy fixed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888B9E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Mbp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050D1C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778C604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A70E096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77E0EFA1" w14:textId="1AB56F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B55DF3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Minimum Advertised Download Speeds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861E26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E38636F" w14:textId="779F92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legacy plans, required for non-legacy mobile</w:t>
            </w:r>
            <w:r w:rsidR="00A25602">
              <w:rPr>
                <w:rFonts w:ascii="Times New Roman" w:eastAsia="Times New Roman" w:hAnsi="Times New Roman" w:cs="Times New Roman"/>
                <w:color w:val="000000"/>
              </w:rPr>
              <w:t>/both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plans, not applicable for non-legacy fixed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44B92A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Mbp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2452D9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2F3B4E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C3EE57D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776490F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81A2F9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Mobile Technology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FA0A85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168094B" w14:textId="30331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legacy plans, required for non-legacy mobile</w:t>
            </w:r>
            <w:r w:rsidR="009E6852">
              <w:rPr>
                <w:rFonts w:ascii="Times New Roman" w:eastAsia="Times New Roman" w:hAnsi="Times New Roman" w:cs="Times New Roman"/>
                <w:color w:val="000000"/>
              </w:rPr>
              <w:t>/both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plans, not applicable for non-legacy fixed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F3978B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AD89844" w14:textId="772CF7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</w:rPr>
            </w:pPr>
            <w:r w:rsidRPr="00270BB2">
              <w:rPr>
                <w:rFonts w:ascii="Times New Roman" w:eastAsia="Times New Roman" w:hAnsi="Times New Roman" w:cs="Times New Roman"/>
              </w:rPr>
              <w:t>Providers must submit the applicable technology type for mobile broadband internet service (</w:t>
            </w:r>
            <w:r w:rsidRPr="00270BB2" w:rsidR="00270BB2">
              <w:rPr>
                <w:rFonts w:ascii="Times New Roman" w:eastAsia="Times New Roman" w:hAnsi="Times New Roman" w:cs="Times New Roman"/>
              </w:rPr>
              <w:t xml:space="preserve">e.g., 4G, 5G).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2561A6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CC43BCE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03F6B59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AA233A2" w14:textId="0D362A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Actual </w:t>
            </w:r>
            <w:r w:rsidR="009E6852">
              <w:rPr>
                <w:rFonts w:ascii="Times New Roman" w:eastAsia="Times New Roman" w:hAnsi="Times New Roman" w:cs="Times New Roman"/>
                <w:color w:val="000000"/>
              </w:rPr>
              <w:t xml:space="preserve">Fixed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Download Speed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BA3A16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F738DD6" w14:textId="206072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for </w:t>
            </w:r>
            <w:r w:rsidR="00F00ADC">
              <w:rPr>
                <w:rFonts w:ascii="Times New Roman" w:eastAsia="Times New Roman" w:hAnsi="Times New Roman" w:cs="Times New Roman"/>
                <w:color w:val="000000"/>
              </w:rPr>
              <w:t xml:space="preserve">fixed/both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legacy plans, required for </w:t>
            </w:r>
            <w:r w:rsidR="00F527B2">
              <w:rPr>
                <w:rFonts w:ascii="Times New Roman" w:eastAsia="Times New Roman" w:hAnsi="Times New Roman" w:cs="Times New Roman"/>
                <w:color w:val="000000"/>
              </w:rPr>
              <w:t xml:space="preserve">fixed/both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on-legacy plans</w:t>
            </w:r>
            <w:r w:rsidR="00D76215">
              <w:rPr>
                <w:rFonts w:ascii="Times New Roman" w:eastAsia="Times New Roman" w:hAnsi="Times New Roman" w:cs="Times New Roman"/>
                <w:color w:val="000000"/>
              </w:rPr>
              <w:t>, not applicable for mobile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F15250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Mbp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93A7906" w14:textId="59AAB2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“Actual speed” means the typical upload and download speeds</w:t>
            </w:r>
            <w:r w:rsidR="0077432A">
              <w:rPr>
                <w:rFonts w:ascii="Times New Roman" w:eastAsia="Times New Roman" w:hAnsi="Times New Roman" w:cs="Times New Roman"/>
                <w:color w:val="000000"/>
              </w:rPr>
              <w:t xml:space="preserve"> period for a particular speed tier, either based on Measuring Broadband America (MBA) methodology or other relevant testing data.</w:t>
            </w:r>
            <w:r w:rsidR="001B5D51">
              <w:rPr>
                <w:rFonts w:ascii="Times New Roman" w:eastAsia="Times New Roman" w:hAnsi="Times New Roman" w:cs="Times New Roman"/>
                <w:color w:val="000000"/>
              </w:rPr>
              <w:t xml:space="preserve">  47 CFR 54.1813(a)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5341C23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01F2996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F370B6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DBE3A46" w14:textId="03B92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Actual </w:t>
            </w:r>
            <w:r w:rsidR="00434440">
              <w:rPr>
                <w:rFonts w:ascii="Times New Roman" w:eastAsia="Times New Roman" w:hAnsi="Times New Roman" w:cs="Times New Roman"/>
                <w:color w:val="000000"/>
              </w:rPr>
              <w:t xml:space="preserve">Fixed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Upload Speed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5CE7BE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D750D89" w14:textId="7ACE22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for </w:t>
            </w:r>
            <w:r w:rsidR="00434440">
              <w:rPr>
                <w:rFonts w:ascii="Times New Roman" w:eastAsia="Times New Roman" w:hAnsi="Times New Roman" w:cs="Times New Roman"/>
                <w:color w:val="000000"/>
              </w:rPr>
              <w:t xml:space="preserve">fixed/both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legacy plans, required for </w:t>
            </w:r>
            <w:r w:rsidR="00434440">
              <w:rPr>
                <w:rFonts w:ascii="Times New Roman" w:eastAsia="Times New Roman" w:hAnsi="Times New Roman" w:cs="Times New Roman"/>
                <w:color w:val="000000"/>
              </w:rPr>
              <w:t xml:space="preserve">fixed/both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on-legacy plans</w:t>
            </w:r>
            <w:r w:rsidR="00D76215">
              <w:rPr>
                <w:rFonts w:ascii="Times New Roman" w:eastAsia="Times New Roman" w:hAnsi="Times New Roman" w:cs="Times New Roman"/>
                <w:color w:val="000000"/>
              </w:rPr>
              <w:t>, not applicable for mobile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E9523D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Mbp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A8C346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FC47DE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0ABEFCF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34440" w:rsidRPr="006B0C0E" w:rsidP="006B0C0E" w14:paraId="2BCD66C1" w14:textId="12CAD5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01EBD707" w14:textId="02EDD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ctual Mobile Download Speed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4FA4E402" w14:textId="045FB2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03CC10FA" w14:textId="7C7D92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ptional for mobile/both legacy plans, required for mobile</w:t>
            </w:r>
            <w:r w:rsidR="003D52EA">
              <w:rPr>
                <w:rFonts w:ascii="Times New Roman" w:eastAsia="Times New Roman" w:hAnsi="Times New Roman" w:cs="Times New Roman"/>
                <w:color w:val="000000"/>
              </w:rPr>
              <w:t>/both</w:t>
            </w:r>
            <w:r w:rsidR="00FB0CD9">
              <w:rPr>
                <w:rFonts w:ascii="Times New Roman" w:eastAsia="Times New Roman" w:hAnsi="Times New Roman" w:cs="Times New Roman"/>
                <w:color w:val="000000"/>
              </w:rPr>
              <w:t xml:space="preserve"> non-legacy plans</w:t>
            </w:r>
            <w:r w:rsidR="00D76215">
              <w:rPr>
                <w:rFonts w:ascii="Times New Roman" w:eastAsia="Times New Roman" w:hAnsi="Times New Roman" w:cs="Times New Roman"/>
                <w:color w:val="000000"/>
              </w:rPr>
              <w:t>, not applicable for fixed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46B3EEAF" w14:textId="199CD2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bp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7FD87B5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6" w:type="dxa"/>
            <w:vAlign w:val="center"/>
          </w:tcPr>
          <w:p w:rsidR="00434440" w:rsidRPr="006B0C0E" w:rsidP="006B0C0E" w14:paraId="2F00117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5B55066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34440" w:rsidRPr="006B0C0E" w:rsidP="006B0C0E" w14:paraId="1AD7B3C2" w14:textId="63AC99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6017CF0C" w14:textId="0D1C8B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ctual Mobile Upload Speed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0C6EFAB2" w14:textId="2CBD15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18943165" w14:textId="7864F3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ptional for mobile/both legacy plans, required for mobile/both non-legacy plans, </w:t>
            </w:r>
            <w:r w:rsidR="0008072B">
              <w:rPr>
                <w:rFonts w:ascii="Times New Roman" w:eastAsia="Times New Roman" w:hAnsi="Times New Roman" w:cs="Times New Roman"/>
                <w:color w:val="000000"/>
              </w:rPr>
              <w:t>not applicable for fixed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0837A20C" w14:textId="773522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bp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59505C3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6" w:type="dxa"/>
            <w:vAlign w:val="center"/>
          </w:tcPr>
          <w:p w:rsidR="00434440" w:rsidRPr="006B0C0E" w:rsidP="006B0C0E" w14:paraId="7AEF344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4D55D23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34440" w:rsidRPr="006B0C0E" w:rsidP="006B0C0E" w14:paraId="4D01B322" w14:textId="528FFE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55420FF8" w14:textId="3E7F08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ypical Fixed Latency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626B7728" w14:textId="065633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4FC7201C" w14:textId="09888E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ptional for fixed/both legacy plans, required for fixed/both non-legacy plans, not applicable for mobile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25279F33" w14:textId="615FF0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</w:t>
            </w:r>
            <w:r w:rsidR="003C705F">
              <w:rPr>
                <w:rFonts w:ascii="Times New Roman" w:eastAsia="Times New Roman" w:hAnsi="Times New Roman" w:cs="Times New Roman"/>
                <w:color w:val="000000"/>
              </w:rPr>
              <w:t>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34440" w:rsidRPr="006B0C0E" w:rsidP="006B0C0E" w14:paraId="7C1336E0" w14:textId="1BC78D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</w:t>
            </w:r>
            <w:r w:rsidRPr="006B0C0E" w:rsidR="00002DC4"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Pr="006B0C0E" w:rsidR="00002DC4">
              <w:rPr>
                <w:rFonts w:ascii="Times New Roman" w:eastAsia="Times New Roman" w:hAnsi="Times New Roman" w:cs="Times New Roman"/>
                <w:color w:val="000000"/>
              </w:rPr>
              <w:t xml:space="preserve"> = millisecond</w:t>
            </w:r>
            <w:r w:rsidR="00C14A16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</w:tcPr>
          <w:p w:rsidR="00434440" w:rsidRPr="006B0C0E" w:rsidP="006B0C0E" w14:paraId="082D16E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14451EB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068B4673" w14:textId="273300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81A4CEC" w14:textId="1D65B6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Typical </w:t>
            </w:r>
            <w:r w:rsidR="003C705F">
              <w:rPr>
                <w:rFonts w:ascii="Times New Roman" w:eastAsia="Times New Roman" w:hAnsi="Times New Roman" w:cs="Times New Roman"/>
                <w:color w:val="000000"/>
              </w:rPr>
              <w:t xml:space="preserve">Mobile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Latency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405B47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9E995BF" w14:textId="1DEF51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for </w:t>
            </w:r>
            <w:r w:rsidR="003C705F">
              <w:rPr>
                <w:rFonts w:ascii="Times New Roman" w:eastAsia="Times New Roman" w:hAnsi="Times New Roman" w:cs="Times New Roman"/>
                <w:color w:val="000000"/>
              </w:rPr>
              <w:t xml:space="preserve">mobile/both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legacy plans, required for </w:t>
            </w:r>
            <w:r w:rsidR="003C705F">
              <w:rPr>
                <w:rFonts w:ascii="Times New Roman" w:eastAsia="Times New Roman" w:hAnsi="Times New Roman" w:cs="Times New Roman"/>
                <w:color w:val="000000"/>
              </w:rPr>
              <w:t xml:space="preserve">mobile/both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on-legacy plans</w:t>
            </w:r>
            <w:r w:rsidR="003C705F">
              <w:rPr>
                <w:rFonts w:ascii="Times New Roman" w:eastAsia="Times New Roman" w:hAnsi="Times New Roman" w:cs="Times New Roman"/>
                <w:color w:val="000000"/>
              </w:rPr>
              <w:t>, not applicable for fixed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12289AA" w14:textId="23C8F7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5083153" w14:textId="3B1113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6590C9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1C287AA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6507A180" w14:textId="742418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0CB9286" w14:textId="7FB7AE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undle Monthly Price (</w:t>
            </w:r>
            <w:r w:rsidR="003E45C9">
              <w:rPr>
                <w:rFonts w:ascii="Times New Roman" w:eastAsia="Times New Roman" w:hAnsi="Times New Roman" w:cs="Times New Roman"/>
                <w:color w:val="000000"/>
              </w:rPr>
              <w:t>Fixe</w:t>
            </w:r>
            <w:r w:rsidR="00EF09A2">
              <w:rPr>
                <w:rFonts w:ascii="Times New Roman" w:eastAsia="Times New Roman" w:hAnsi="Times New Roman" w:cs="Times New Roman"/>
                <w:color w:val="000000"/>
              </w:rPr>
              <w:t>d</w:t>
            </w:r>
            <w:r w:rsidR="003E45C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roadband)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CC1158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6634617" w14:textId="3D479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for </w:t>
            </w:r>
            <w:r w:rsidR="00EF09A2">
              <w:rPr>
                <w:rFonts w:ascii="Times New Roman" w:eastAsia="Times New Roman" w:hAnsi="Times New Roman" w:cs="Times New Roman"/>
                <w:color w:val="000000"/>
              </w:rPr>
              <w:t xml:space="preserve">fixed/both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bundle plans; not applicable for other plans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984B1B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2A31074" w14:textId="1B3530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ice for fixed broadband component of bundle plans</w:t>
            </w:r>
            <w:r w:rsidR="00C14A16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4BAEA7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2209166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F09A2" w:rsidRPr="006B0C0E" w:rsidP="006B0C0E" w14:paraId="67F0960A" w14:textId="6E5C1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9A2" w:rsidRPr="006B0C0E" w:rsidP="006B0C0E" w14:paraId="13B8EDF4" w14:textId="0EF560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undle Monthly Price (Mobile Broadband)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9A2" w:rsidRPr="006B0C0E" w:rsidP="006B0C0E" w14:paraId="388D67D5" w14:textId="3D1287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9A2" w:rsidRPr="006B0C0E" w:rsidP="006B0C0E" w14:paraId="23D52714" w14:textId="3B253D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ptional for mobile/both bundle plans; not applicable for other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9A2" w:rsidRPr="006B0C0E" w:rsidP="006B0C0E" w14:paraId="4348F5CB" w14:textId="39C180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9A2" w:rsidRPr="006B0C0E" w:rsidP="006B0C0E" w14:paraId="610A4A2E" w14:textId="2F2BE1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ice for mobile broadband component of bundle plans</w:t>
            </w:r>
            <w:r w:rsidR="00C14A16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</w:tcPr>
          <w:p w:rsidR="00EF09A2" w:rsidRPr="006B0C0E" w:rsidP="006B0C0E" w14:paraId="62CCB3F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69B8D1F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EDB75D3" w14:textId="66AF96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443FD2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Bundle - Linear Video (MPD or 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vMVPD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) Included 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F54021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4E1BB7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for bundle plans; not applicable for other plans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2E0E50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8BDE9A6" w14:textId="0840235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="008F5F36">
              <w:rPr>
                <w:rFonts w:ascii="Times New Roman" w:eastAsia="Times New Roman" w:hAnsi="Times New Roman" w:cs="Times New Roman"/>
                <w:color w:val="000000"/>
              </w:rPr>
              <w:t>Indicates whether a bundle plan includes video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8B9451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1ACCC4D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68819FF9" w14:textId="1A777B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7</w:t>
            </w:r>
            <w:r w:rsidR="00937CC9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FE2F8C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undle Monthly Price (Linear Video)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16E1A7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7FB42D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for bundle plans; not applicable for other plans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D3F2D1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BB2553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537B710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4C495EB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1D2671E1" w14:textId="3495E2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7</w:t>
            </w:r>
            <w:r w:rsidR="00937CC9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6EB784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undle - Fixed Voice Included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272878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EC5F4F3" w14:textId="0A4BDC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76F04">
              <w:rPr>
                <w:rFonts w:ascii="Times New Roman" w:eastAsia="Times New Roman" w:hAnsi="Times New Roman" w:cs="Times New Roman"/>
              </w:rPr>
              <w:t>Required for bundle</w:t>
            </w:r>
            <w:r w:rsidR="00D34CB3">
              <w:rPr>
                <w:rFonts w:ascii="Times New Roman" w:eastAsia="Times New Roman" w:hAnsi="Times New Roman" w:cs="Times New Roman"/>
              </w:rPr>
              <w:t xml:space="preserve"> </w:t>
            </w:r>
            <w:r w:rsidRPr="00C76F04">
              <w:rPr>
                <w:rFonts w:ascii="Times New Roman" w:eastAsia="Times New Roman" w:hAnsi="Times New Roman" w:cs="Times New Roman"/>
              </w:rPr>
              <w:t>plans; not applicable for other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B52DD0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4F62BB6" w14:textId="1B6992A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ndicates whether a bundle plan includes </w:t>
            </w:r>
            <w:r w:rsidR="00C76F04">
              <w:rPr>
                <w:rFonts w:ascii="Times New Roman" w:eastAsia="Times New Roman" w:hAnsi="Times New Roman" w:cs="Times New Roman"/>
                <w:color w:val="000000"/>
              </w:rPr>
              <w:t xml:space="preserve">fixed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voice</w:t>
            </w:r>
            <w:r w:rsidR="00E16876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2F7BAC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5977741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14B8325D" w14:textId="7484D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7</w:t>
            </w:r>
            <w:r w:rsidR="00937CC9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970D30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undle Monthly Price (Fixed Voice)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85CAB0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61B0723" w14:textId="4242D3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bundled plans</w:t>
            </w:r>
            <w:r w:rsidR="00E671D4">
              <w:rPr>
                <w:rFonts w:ascii="Times New Roman" w:eastAsia="Times New Roman" w:hAnsi="Times New Roman" w:cs="Times New Roman"/>
                <w:color w:val="000000"/>
              </w:rPr>
              <w:t xml:space="preserve"> that include fixed voice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; not applicable for other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5ED957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68BE89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06609E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DC928F8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5EC6CE41" w14:textId="67D650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7</w:t>
            </w:r>
            <w:r w:rsidR="007432B0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BE3850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Bundle - Mobile Voice Included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274441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1646C83" w14:textId="7B8E4A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127D3654">
              <w:rPr>
                <w:rFonts w:ascii="Times New Roman" w:eastAsia="Times New Roman" w:hAnsi="Times New Roman" w:cs="Times New Roman"/>
                <w:color w:val="000000" w:themeColor="text1"/>
              </w:rPr>
              <w:t>Required bundle plans</w:t>
            </w:r>
            <w:r w:rsidRPr="127D3654" w:rsidR="342A5C9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Pr="127D3654">
              <w:rPr>
                <w:rFonts w:ascii="Times New Roman" w:eastAsia="Times New Roman" w:hAnsi="Times New Roman" w:cs="Times New Roman"/>
                <w:color w:val="000000" w:themeColor="text1"/>
              </w:rPr>
              <w:t>not applicable for other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4A3AEB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67357A2" w14:textId="685CC0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="002B301F">
              <w:rPr>
                <w:rFonts w:ascii="Times New Roman" w:eastAsia="Times New Roman" w:hAnsi="Times New Roman" w:cs="Times New Roman"/>
                <w:color w:val="000000"/>
              </w:rPr>
              <w:t xml:space="preserve">Indicates whether a bundle plan includes </w:t>
            </w:r>
            <w:r w:rsidR="00C76F04">
              <w:rPr>
                <w:rFonts w:ascii="Times New Roman" w:eastAsia="Times New Roman" w:hAnsi="Times New Roman" w:cs="Times New Roman"/>
                <w:color w:val="000000"/>
              </w:rPr>
              <w:t xml:space="preserve">mobile </w:t>
            </w:r>
            <w:r w:rsidR="002B301F">
              <w:rPr>
                <w:rFonts w:ascii="Times New Roman" w:eastAsia="Times New Roman" w:hAnsi="Times New Roman" w:cs="Times New Roman"/>
                <w:color w:val="000000"/>
              </w:rPr>
              <w:t xml:space="preserve">voice.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51F5CD1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8186065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09358E7C" w14:textId="4D670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7</w:t>
            </w:r>
            <w:r w:rsidR="007432B0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6A7DD1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undle - Number of Mobile Voice Minutes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0D9EEC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2B301F" w:rsidP="006B0C0E" w14:paraId="53AB5629" w14:textId="3028FBC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</w:rPr>
            </w:pPr>
            <w:r w:rsidRPr="00FE6FF7">
              <w:rPr>
                <w:rFonts w:ascii="Times New Roman" w:eastAsia="Times New Roman" w:hAnsi="Times New Roman" w:cs="Times New Roman"/>
              </w:rPr>
              <w:t xml:space="preserve">Required for bundle plans that include mobile voice; not applicable for other plans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F15505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Minute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FB8E816" w14:textId="008515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13AC67D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ABD87A5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A36F2DC" w14:textId="291C70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7</w:t>
            </w:r>
            <w:r w:rsidR="007432B0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90FB889" w14:textId="38A446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undle Monthly Price (Mobile Voice)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B275F1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07726AE" w14:textId="4F5E4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bundled plans</w:t>
            </w:r>
            <w:r w:rsidR="00645A5B">
              <w:rPr>
                <w:rFonts w:ascii="Times New Roman" w:eastAsia="Times New Roman" w:hAnsi="Times New Roman" w:cs="Times New Roman"/>
                <w:color w:val="000000"/>
              </w:rPr>
              <w:t xml:space="preserve"> that include mobile voice,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not applicable for other plans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613C5B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F93E10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272CBF8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68B5E6F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5409B5B5" w14:textId="56DB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38CC8D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Bundle - Mobile Text Included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B01525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inary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CBFDD72" w14:textId="7013C0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for bundle plans; not applicable for other plans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79F271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Yes/No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FABA4E6" w14:textId="40D129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ndicates whether a bundle plan includes text messaging.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76E1FBF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3356704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BB2BB57" w14:textId="0EB767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2C9CB7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Bundle - Number of Text Messages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28FDD1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4227A8E" w14:textId="681827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 for bundle plans that include mobile text</w:t>
            </w:r>
            <w:r w:rsidR="0011778F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not applicable for other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9C444F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ber of SMS message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996BE7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715323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D67D878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22BDCCE9" w14:textId="2BF3E8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66AD2E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undle Monthly Price (Mobile Text)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B2A7E2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8357C07" w14:textId="0D0441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bundle plans</w:t>
            </w:r>
            <w:r w:rsidR="00DD1FC6">
              <w:rPr>
                <w:rFonts w:ascii="Times New Roman" w:eastAsia="Times New Roman" w:hAnsi="Times New Roman" w:cs="Times New Roman"/>
                <w:color w:val="000000"/>
              </w:rPr>
              <w:t xml:space="preserve"> that include mobile text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not applicable for other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6E3C95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BAF322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0B2389B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FC625A8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43E8785E" w14:textId="24864D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85E82E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undle - Other Component(s)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CD04F60" w14:textId="77777777">
            <w:pPr>
              <w:spacing w:after="24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E81FAF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Optional for bundle plans; not applicable for other plans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B853DD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1A1CA07" w14:textId="360413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escription of components of bundle plans other than those enumerated (fixed voice, mobile voice, mobile text)</w:t>
            </w:r>
            <w:r w:rsidR="00C14A16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26D04A7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72D1134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0F9F50C3" w14:textId="33F854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DE9FB3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Bundle Monthly Price (Other Component(s))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456630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122413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Optional for bundle plans; not applicable for other plans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A2B9E0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659AF2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9A26C9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9B7B675" w14:textId="77777777" w:rsidTr="00F96F0A">
        <w:tblPrEx>
          <w:tblW w:w="13281" w:type="dxa"/>
          <w:tblLook w:val="04A0"/>
        </w:tblPrEx>
        <w:trPr>
          <w:cantSplit/>
          <w:trHeight w:val="24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16FA001D" w14:textId="7C4DC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FE314B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ata Cap Typ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59E11C3" w14:textId="77777777">
            <w:pPr>
              <w:spacing w:after="24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Categorical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C1C2D8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00C272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D47E8F3" w14:textId="30871E0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Field requires provider to specify what sort of data cap is associated with a particular plan, if there is a cap. Options are no data cap, soft data cap (de-prioritization), soft data cap (throttling), hard data cap, multi-tiered data cap, and other data cap. 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0AC098E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EF0249E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7DF71BC" w14:textId="33661D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21AFAD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Data Cap Amount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016A14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F3665C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 for plans with a data cap; not applicable if plan has no data cap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4EB719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GB/month 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7716FB8" w14:textId="197D7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GB/month = gigabytes per month</w:t>
            </w:r>
            <w:r w:rsidR="00C14A16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5D7B2B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D82A6E2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5DB9B131" w14:textId="72EA84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7CF7EF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Charges for Additional Data Usage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E45AAB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1B3B73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Required for plans with a data cap; not applicable if plan has no data cap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688159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/GB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DB20C10" w14:textId="34E05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/GB = Dollars per gigabyte</w:t>
            </w:r>
            <w:r w:rsidR="00A900CC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285AE7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2B4F88C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848E08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EDB60C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11BBCA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0214C2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872525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4CD06C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88ADFB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83BFF9F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30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B0C0E" w:rsidRPr="006B0C0E" w:rsidP="006B0C0E" w14:paraId="33AFEBE0" w14:textId="1A491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ub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criber Rate Information</w:t>
            </w:r>
          </w:p>
        </w:tc>
        <w:tc>
          <w:tcPr>
            <w:tcW w:w="236" w:type="dxa"/>
            <w:tcBorders>
              <w:left w:val="single" w:sz="4" w:space="0" w:color="auto"/>
            </w:tcBorders>
            <w:vAlign w:val="center"/>
            <w:hideMark/>
          </w:tcPr>
          <w:p w:rsidR="006B0C0E" w:rsidRPr="006B0C0E" w:rsidP="006B0C0E" w14:paraId="7EF8C21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DDF7E87" w14:textId="77777777" w:rsidTr="00F96F0A">
        <w:tblPrEx>
          <w:tblW w:w="13281" w:type="dxa"/>
          <w:tblLook w:val="04A0"/>
        </w:tblPrEx>
        <w:trPr>
          <w:cantSplit/>
          <w:trHeight w:val="645"/>
        </w:trPr>
        <w:tc>
          <w:tcPr>
            <w:tcW w:w="130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0CA410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*Provider must submit the following subscribership information for each plan with ACP subscribers for each ZIP Code in which ACP subscribers to the plan reside; i.e. providers must submit the following information for each unique plan/ZIP Code combination for which there are ACP subscribers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0A2D108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4C03CBF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205F47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Item #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97F15A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Field Description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B6F4F0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Required or Optional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837FE2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Field Type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71E485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Field Unit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FC9ABC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val="single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  <w:u w:val="single"/>
              </w:rPr>
              <w:t xml:space="preserve">Additional Information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56CF2B6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C44A611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DE745AD" w14:textId="744F9E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C68D2F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Unique Identifier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C7234C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tring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45EC70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3061523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B659F07" w14:textId="6DD9758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Should match one of the unique identifiers listed in the Plan Information section</w:t>
            </w:r>
            <w:r w:rsidR="00A900CC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3492BC0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05CDF1F" w14:textId="77777777" w:rsidTr="00F96F0A">
        <w:tblPrEx>
          <w:tblW w:w="13281" w:type="dxa"/>
          <w:tblLook w:val="04A0"/>
        </w:tblPrEx>
        <w:trPr>
          <w:cantSplit/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0A3E397" w14:textId="46C188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A5F1D2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Zip Cod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DEE406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829841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BBD239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20A813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80CDBE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02B0568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6DC6" w:rsidP="006B0C0E" w14:paraId="6B6300B6" w14:textId="78208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6DC6" w:rsidRPr="006B0C0E" w:rsidP="006B0C0E" w14:paraId="501F3FBA" w14:textId="7B4C613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AC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6DC6" w:rsidRPr="006B0C0E" w:rsidP="006B0C0E" w14:paraId="59DC94EA" w14:textId="35D6608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6DC6" w:rsidRPr="006B0C0E" w:rsidP="006B0C0E" w14:paraId="7E49C6BF" w14:textId="4A5231F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quired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6DC6" w:rsidRPr="006B0C0E" w:rsidP="006B0C0E" w14:paraId="6F5A833F" w14:textId="7C733B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6DC6" w:rsidRPr="006B0C0E" w:rsidP="006B0C0E" w14:paraId="7E69FD72" w14:textId="6F1033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Study Area Code associated with the ZIP code for the plan/ZIP code at issue. </w:t>
            </w:r>
            <w:r w:rsidR="00327B35">
              <w:rPr>
                <w:rFonts w:ascii="Times New Roman" w:eastAsia="Times New Roman" w:hAnsi="Times New Roman" w:cs="Times New Roman"/>
                <w:color w:val="000000"/>
              </w:rPr>
              <w:t>See above Item No. 3 for more on SACs</w:t>
            </w:r>
            <w:r w:rsidR="00A900CC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="00327B3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36" w:type="dxa"/>
            <w:vAlign w:val="center"/>
          </w:tcPr>
          <w:p w:rsidR="00DB6DC6" w:rsidRPr="006B0C0E" w:rsidP="006B0C0E" w14:paraId="432CFE7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C5BB0C0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5E8768F" w14:textId="277962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 w:rsidR="00327B35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2194508" w14:textId="3E5990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Total ACP Subscribers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E7A322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Numeric</w:t>
            </w:r>
            <w:r w:rsidRPr="006B0C0E">
              <w:rPr>
                <w:rFonts w:ascii="Times New Roman" w:eastAsia="Times New Roman" w:hAnsi="Times New Roman" w:cs="Times New Roman"/>
              </w:rPr>
              <w:br w:type="page"/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0E1D6F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3004CF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Household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D95A96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18F953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3519F95" w14:textId="77777777" w:rsidTr="00F96F0A">
        <w:tblPrEx>
          <w:tblW w:w="13281" w:type="dxa"/>
          <w:tblLook w:val="04A0"/>
        </w:tblPrEx>
        <w:trPr>
          <w:cantSplit/>
          <w:trHeight w:val="18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4988CD1" w14:textId="27CB62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 w:rsidR="00327B35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B5F0A5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ACP Subscribers also receiving Lifeline benefit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81B777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0C36A0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3C82965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Households 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0E8FC21" w14:textId="08C93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</w:rPr>
            </w:pPr>
            <w:r w:rsidRPr="002B0AFC">
              <w:rPr>
                <w:rFonts w:ascii="Times New Roman" w:eastAsia="Times New Roman" w:hAnsi="Times New Roman" w:cs="Times New Roman"/>
              </w:rPr>
              <w:t xml:space="preserve">ACP subscribers who also receive the </w:t>
            </w:r>
            <w:r w:rsidRPr="002B0AFC" w:rsidR="00F429E7">
              <w:rPr>
                <w:rFonts w:ascii="Times New Roman" w:eastAsia="Times New Roman" w:hAnsi="Times New Roman" w:cs="Times New Roman"/>
              </w:rPr>
              <w:t>L</w:t>
            </w:r>
            <w:r w:rsidRPr="002B0AFC">
              <w:rPr>
                <w:rFonts w:ascii="Times New Roman" w:eastAsia="Times New Roman" w:hAnsi="Times New Roman" w:cs="Times New Roman"/>
              </w:rPr>
              <w:t>ifeline benefit for the plan at issue</w:t>
            </w:r>
            <w:r w:rsidRPr="002B0AFC" w:rsidR="00B95E73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651D625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EE7E9BF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D63EF05" w14:textId="775FC6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 w:rsidR="00745D8B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DD56F2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ACP Subscribers receiving Enhanced Tribal Benefit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015166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40A8B2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389F19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Households 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E055F09" w14:textId="2FA9D1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F1B8C7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00AF882E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1FF39A6" w14:textId="7DE8DF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 w:rsidR="00745D8B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753797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ACP Subscribers also receiving ACP High-Cost Benefit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8685E4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6F536D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Required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8458B4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Households 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EFE07D3" w14:textId="5DDBC6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63D01">
              <w:rPr>
                <w:rFonts w:ascii="Times New Roman" w:eastAsia="Times New Roman" w:hAnsi="Times New Roman" w:cs="Times New Roman"/>
              </w:rPr>
              <w:t xml:space="preserve">ACP subscribers who also receive the </w:t>
            </w:r>
            <w:r w:rsidRPr="67B4F626" w:rsidR="3A2760F1">
              <w:rPr>
                <w:rFonts w:ascii="Times New Roman" w:eastAsia="Times New Roman" w:hAnsi="Times New Roman" w:cs="Times New Roman"/>
              </w:rPr>
              <w:t>ACP H</w:t>
            </w:r>
            <w:r w:rsidRPr="67B4F626" w:rsidR="317D05C1">
              <w:rPr>
                <w:rFonts w:ascii="Times New Roman" w:eastAsia="Times New Roman" w:hAnsi="Times New Roman" w:cs="Times New Roman"/>
              </w:rPr>
              <w:t>igh-</w:t>
            </w:r>
            <w:r w:rsidRPr="67B4F626" w:rsidR="7C2F80B8">
              <w:rPr>
                <w:rFonts w:ascii="Times New Roman" w:eastAsia="Times New Roman" w:hAnsi="Times New Roman" w:cs="Times New Roman"/>
              </w:rPr>
              <w:t>C</w:t>
            </w:r>
            <w:r w:rsidRPr="00B63D01">
              <w:rPr>
                <w:rFonts w:ascii="Times New Roman" w:eastAsia="Times New Roman" w:hAnsi="Times New Roman" w:cs="Times New Roman"/>
              </w:rPr>
              <w:t>ost benefit.</w:t>
            </w:r>
            <w:r w:rsidRPr="00B63D01">
              <w:rPr>
                <w:rFonts w:ascii="Times New Roman" w:eastAsia="Times New Roman" w:hAnsi="Times New Roman" w:cs="Times New Roman"/>
              </w:rPr>
              <w:t> </w:t>
            </w:r>
            <w:r w:rsidRPr="00B63D01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227F175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D65573D" w14:textId="77777777" w:rsidTr="00F96F0A">
        <w:tblPrEx>
          <w:tblW w:w="13281" w:type="dxa"/>
          <w:tblLook w:val="04A0"/>
        </w:tblPrEx>
        <w:trPr>
          <w:cantSplit/>
          <w:trHeight w:val="27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907EDD4" w14:textId="369852E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 w:rsidR="00745D8B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03BC2CB" w14:textId="235F1E4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ACP Subscribers Hit </w:t>
            </w:r>
            <w:r w:rsidR="00D24D80">
              <w:rPr>
                <w:rFonts w:ascii="Times New Roman" w:eastAsia="Times New Roman" w:hAnsi="Times New Roman" w:cs="Times New Roman"/>
              </w:rPr>
              <w:t xml:space="preserve">Hard Data </w:t>
            </w:r>
            <w:r w:rsidRPr="006B0C0E">
              <w:rPr>
                <w:rFonts w:ascii="Times New Roman" w:eastAsia="Times New Roman" w:hAnsi="Times New Roman" w:cs="Times New Roman"/>
              </w:rPr>
              <w:t>Cap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FACD6D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Numeric 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4B9C725" w14:textId="0D8BBF7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D2664">
              <w:rPr>
                <w:rFonts w:ascii="Times New Roman" w:eastAsia="Times New Roman" w:hAnsi="Times New Roman" w:cs="Times New Roman"/>
              </w:rPr>
              <w:t>Required</w:t>
            </w:r>
            <w:r w:rsidRPr="00DD2664" w:rsidR="002216B9">
              <w:rPr>
                <w:rFonts w:ascii="Times New Roman" w:eastAsia="Times New Roman" w:hAnsi="Times New Roman" w:cs="Times New Roman"/>
              </w:rPr>
              <w:t>; not applicable if p</w:t>
            </w:r>
            <w:r w:rsidRPr="00DD2664" w:rsidR="006A561D">
              <w:rPr>
                <w:rFonts w:ascii="Times New Roman" w:eastAsia="Times New Roman" w:hAnsi="Times New Roman" w:cs="Times New Roman"/>
              </w:rPr>
              <w:t xml:space="preserve">lan does not have a </w:t>
            </w:r>
            <w:r w:rsidRPr="00DD2664" w:rsidR="00F66660">
              <w:rPr>
                <w:rFonts w:ascii="Times New Roman" w:eastAsia="Times New Roman" w:hAnsi="Times New Roman" w:cs="Times New Roman"/>
              </w:rPr>
              <w:t xml:space="preserve">hard </w:t>
            </w:r>
            <w:r w:rsidRPr="00DD2664" w:rsidR="006A561D">
              <w:rPr>
                <w:rFonts w:ascii="Times New Roman" w:eastAsia="Times New Roman" w:hAnsi="Times New Roman" w:cs="Times New Roman"/>
              </w:rPr>
              <w:t xml:space="preserve">data cap. </w:t>
            </w:r>
            <w:r w:rsidRPr="00DD266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619D1A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Households 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621B1" w:rsidRPr="006B0C0E" w:rsidP="00F66660" w14:paraId="678BB247" w14:textId="5C3249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</w:rPr>
            </w:pPr>
            <w:r w:rsidRPr="006A561D">
              <w:rPr>
                <w:rFonts w:ascii="Times New Roman" w:eastAsia="Times New Roman" w:hAnsi="Times New Roman" w:cs="Times New Roman"/>
              </w:rPr>
              <w:t xml:space="preserve">Number of ACP subscribers to a plan that exceed the plan's </w:t>
            </w:r>
            <w:r w:rsidR="00F66660">
              <w:rPr>
                <w:rFonts w:ascii="Times New Roman" w:eastAsia="Times New Roman" w:hAnsi="Times New Roman" w:cs="Times New Roman"/>
              </w:rPr>
              <w:t xml:space="preserve">hard </w:t>
            </w:r>
            <w:r w:rsidRPr="006A561D">
              <w:rPr>
                <w:rFonts w:ascii="Times New Roman" w:eastAsia="Times New Roman" w:hAnsi="Times New Roman" w:cs="Times New Roman"/>
              </w:rPr>
              <w:t xml:space="preserve">data cap in most recent complete service month; only applicable if plan has a </w:t>
            </w:r>
            <w:r w:rsidR="00F66660">
              <w:rPr>
                <w:rFonts w:ascii="Times New Roman" w:eastAsia="Times New Roman" w:hAnsi="Times New Roman" w:cs="Times New Roman"/>
              </w:rPr>
              <w:t xml:space="preserve">hard </w:t>
            </w:r>
            <w:r w:rsidRPr="006A561D">
              <w:rPr>
                <w:rFonts w:ascii="Times New Roman" w:eastAsia="Times New Roman" w:hAnsi="Times New Roman" w:cs="Times New Roman"/>
              </w:rPr>
              <w:t>data cap</w:t>
            </w:r>
            <w:r w:rsidR="00FF5DD7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75432EB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8876CDD" w14:textId="77777777" w:rsidTr="00F96F0A">
        <w:tblPrEx>
          <w:tblW w:w="13281" w:type="dxa"/>
          <w:tblLook w:val="04A0"/>
        </w:tblPrEx>
        <w:trPr>
          <w:cantSplit/>
          <w:trHeight w:val="24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3D090C2" w14:textId="0D4D5A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 w:rsidR="00745D8B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34E34E7" w14:textId="475B8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Average GB </w:t>
            </w:r>
            <w:r w:rsidR="00DD2664">
              <w:rPr>
                <w:rFonts w:ascii="Times New Roman" w:eastAsia="Times New Roman" w:hAnsi="Times New Roman" w:cs="Times New Roman"/>
              </w:rPr>
              <w:t xml:space="preserve">Hard Cap </w:t>
            </w:r>
            <w:r w:rsidRPr="006B0C0E">
              <w:rPr>
                <w:rFonts w:ascii="Times New Roman" w:eastAsia="Times New Roman" w:hAnsi="Times New Roman" w:cs="Times New Roman"/>
              </w:rPr>
              <w:t>Overage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A502DE7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0FDC24C" w14:textId="1FA5402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D2664">
              <w:rPr>
                <w:rFonts w:ascii="Times New Roman" w:eastAsia="Times New Roman" w:hAnsi="Times New Roman" w:cs="Times New Roman"/>
              </w:rPr>
              <w:t>Required</w:t>
            </w:r>
            <w:r w:rsidRPr="00DD2664" w:rsidR="006A561D">
              <w:rPr>
                <w:rFonts w:ascii="Times New Roman" w:eastAsia="Times New Roman" w:hAnsi="Times New Roman" w:cs="Times New Roman"/>
              </w:rPr>
              <w:t xml:space="preserve">; not applicable if a plan does not have a </w:t>
            </w:r>
            <w:r w:rsidRPr="00DD2664" w:rsidR="00DD2664">
              <w:rPr>
                <w:rFonts w:ascii="Times New Roman" w:eastAsia="Times New Roman" w:hAnsi="Times New Roman" w:cs="Times New Roman"/>
              </w:rPr>
              <w:t xml:space="preserve">hard </w:t>
            </w:r>
            <w:r w:rsidRPr="00DD2664" w:rsidR="006A561D">
              <w:rPr>
                <w:rFonts w:ascii="Times New Roman" w:eastAsia="Times New Roman" w:hAnsi="Times New Roman" w:cs="Times New Roman"/>
              </w:rPr>
              <w:t>data cap.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213AD1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GB/month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7E4DA4D" w14:textId="6171B8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</w:rPr>
            </w:pPr>
            <w:r w:rsidRPr="00694126">
              <w:rPr>
                <w:rFonts w:ascii="Times New Roman" w:eastAsia="Times New Roman" w:hAnsi="Times New Roman" w:cs="Times New Roman"/>
              </w:rPr>
              <w:t xml:space="preserve">GB/month = gigabytes per month. Provides must input the average data overage by ACP subscribers in the most </w:t>
            </w:r>
            <w:r w:rsidRPr="00DD2664">
              <w:rPr>
                <w:rFonts w:ascii="Times New Roman" w:eastAsia="Times New Roman" w:hAnsi="Times New Roman" w:cs="Times New Roman"/>
              </w:rPr>
              <w:t>recent complete service month</w:t>
            </w:r>
            <w:r w:rsidRPr="00DD2664" w:rsidR="006421C4">
              <w:rPr>
                <w:rFonts w:ascii="Times New Roman" w:eastAsia="Times New Roman" w:hAnsi="Times New Roman" w:cs="Times New Roman"/>
              </w:rPr>
              <w:t xml:space="preserve">. Data overage </w:t>
            </w:r>
            <w:r w:rsidRPr="00DD2664">
              <w:rPr>
                <w:rFonts w:ascii="Times New Roman" w:eastAsia="Times New Roman" w:hAnsi="Times New Roman" w:cs="Times New Roman"/>
              </w:rPr>
              <w:t xml:space="preserve">refers to data used by ACP subscriber over </w:t>
            </w:r>
            <w:r w:rsidRPr="00DD2664" w:rsidR="00D07C95">
              <w:rPr>
                <w:rFonts w:ascii="Times New Roman" w:eastAsia="Times New Roman" w:hAnsi="Times New Roman" w:cs="Times New Roman"/>
              </w:rPr>
              <w:t xml:space="preserve">a data cap, </w:t>
            </w:r>
            <w:r w:rsidRPr="00DD2664" w:rsidR="00DD2664">
              <w:rPr>
                <w:rFonts w:ascii="Times New Roman" w:eastAsia="Times New Roman" w:hAnsi="Times New Roman" w:cs="Times New Roman"/>
              </w:rPr>
              <w:t xml:space="preserve">in this case a hard data cap. 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4197684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EA13D06" w14:textId="77777777" w:rsidTr="00F96F0A">
        <w:tblPrEx>
          <w:tblW w:w="13281" w:type="dxa"/>
          <w:tblLook w:val="04A0"/>
        </w:tblPrEx>
        <w:trPr>
          <w:cantSplit/>
          <w:trHeight w:val="27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E683FAA" w14:textId="5AC732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 w:rsidR="00745D8B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05F2D61" w14:textId="2544ECC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Average </w:t>
            </w:r>
            <w:r w:rsidR="00B1067E">
              <w:rPr>
                <w:rFonts w:ascii="Times New Roman" w:eastAsia="Times New Roman" w:hAnsi="Times New Roman" w:cs="Times New Roman"/>
              </w:rPr>
              <w:t xml:space="preserve">Hard Cap </w:t>
            </w:r>
            <w:r w:rsidRPr="006B0C0E">
              <w:rPr>
                <w:rFonts w:ascii="Times New Roman" w:eastAsia="Times New Roman" w:hAnsi="Times New Roman" w:cs="Times New Roman"/>
              </w:rPr>
              <w:t>Overage Amount Paid 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E5CCD2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19377F87" w14:textId="67EEF5A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F5DD7">
              <w:rPr>
                <w:rFonts w:ascii="Times New Roman" w:eastAsia="Times New Roman" w:hAnsi="Times New Roman" w:cs="Times New Roman"/>
              </w:rPr>
              <w:t>Required</w:t>
            </w:r>
            <w:r w:rsidRPr="00FF5DD7" w:rsidR="00694126">
              <w:rPr>
                <w:rFonts w:ascii="Times New Roman" w:eastAsia="Times New Roman" w:hAnsi="Times New Roman" w:cs="Times New Roman"/>
              </w:rPr>
              <w:t xml:space="preserve">; not applicable if a plan does not have a </w:t>
            </w:r>
            <w:r w:rsidRPr="00FF5DD7" w:rsidR="00B1067E">
              <w:rPr>
                <w:rFonts w:ascii="Times New Roman" w:eastAsia="Times New Roman" w:hAnsi="Times New Roman" w:cs="Times New Roman"/>
              </w:rPr>
              <w:t xml:space="preserve">hard </w:t>
            </w:r>
            <w:r w:rsidRPr="00FF5DD7" w:rsidR="00694126">
              <w:rPr>
                <w:rFonts w:ascii="Times New Roman" w:eastAsia="Times New Roman" w:hAnsi="Times New Roman" w:cs="Times New Roman"/>
              </w:rPr>
              <w:t>data cap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1242B8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3A6601C" w14:textId="3F1110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</w:rPr>
            </w:pPr>
            <w:r w:rsidRPr="00694126">
              <w:rPr>
                <w:rFonts w:ascii="Times New Roman" w:eastAsia="Times New Roman" w:hAnsi="Times New Roman" w:cs="Times New Roman"/>
              </w:rPr>
              <w:t>Average amount in overage paid by ACP subscribers in the most recent complete service month</w:t>
            </w:r>
            <w:r w:rsidR="00B1067E">
              <w:rPr>
                <w:rFonts w:ascii="Times New Roman" w:eastAsia="Times New Roman" w:hAnsi="Times New Roman" w:cs="Times New Roman"/>
              </w:rPr>
              <w:t xml:space="preserve"> with respect to a hard data cap.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00C2075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6DFA90C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4C85E0F2" w14:textId="4E8717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 w:rsidR="00745D8B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47138219" w14:textId="1CC0176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ACP Subscribers Hit </w:t>
            </w:r>
            <w:r>
              <w:rPr>
                <w:rFonts w:ascii="Times New Roman" w:eastAsia="Times New Roman" w:hAnsi="Times New Roman" w:cs="Times New Roman"/>
              </w:rPr>
              <w:t xml:space="preserve">Soft Data </w:t>
            </w:r>
            <w:r w:rsidRPr="006B0C0E">
              <w:rPr>
                <w:rFonts w:ascii="Times New Roman" w:eastAsia="Times New Roman" w:hAnsi="Times New Roman" w:cs="Times New Roman"/>
              </w:rPr>
              <w:t>Cap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5272DF49" w14:textId="73BB976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Numeric 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1BECC412" w14:textId="644C846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D2664">
              <w:rPr>
                <w:rFonts w:ascii="Times New Roman" w:eastAsia="Times New Roman" w:hAnsi="Times New Roman" w:cs="Times New Roman"/>
              </w:rPr>
              <w:t xml:space="preserve">Required; not applicable if plan does not have a </w:t>
            </w:r>
            <w:r>
              <w:rPr>
                <w:rFonts w:ascii="Times New Roman" w:eastAsia="Times New Roman" w:hAnsi="Times New Roman" w:cs="Times New Roman"/>
              </w:rPr>
              <w:t>soft</w:t>
            </w:r>
            <w:r w:rsidRPr="00DD2664">
              <w:rPr>
                <w:rFonts w:ascii="Times New Roman" w:eastAsia="Times New Roman" w:hAnsi="Times New Roman" w:cs="Times New Roman"/>
              </w:rPr>
              <w:t xml:space="preserve"> data cap.  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652AA421" w14:textId="5857F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 xml:space="preserve">Households 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2FE76BAB" w14:textId="3142E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A561D">
              <w:rPr>
                <w:rFonts w:ascii="Times New Roman" w:eastAsia="Times New Roman" w:hAnsi="Times New Roman" w:cs="Times New Roman"/>
              </w:rPr>
              <w:t xml:space="preserve">Number of ACP subscribers to a plan that exceed the plan's </w:t>
            </w:r>
            <w:r>
              <w:rPr>
                <w:rFonts w:ascii="Times New Roman" w:eastAsia="Times New Roman" w:hAnsi="Times New Roman" w:cs="Times New Roman"/>
              </w:rPr>
              <w:t xml:space="preserve">soft </w:t>
            </w:r>
            <w:r w:rsidRPr="006A561D">
              <w:rPr>
                <w:rFonts w:ascii="Times New Roman" w:eastAsia="Times New Roman" w:hAnsi="Times New Roman" w:cs="Times New Roman"/>
              </w:rPr>
              <w:t xml:space="preserve">data cap in most recent complete service month; only applicable if plan has a </w:t>
            </w:r>
            <w:r>
              <w:rPr>
                <w:rFonts w:ascii="Times New Roman" w:eastAsia="Times New Roman" w:hAnsi="Times New Roman" w:cs="Times New Roman"/>
              </w:rPr>
              <w:t xml:space="preserve">soft </w:t>
            </w:r>
            <w:r w:rsidRPr="006A561D">
              <w:rPr>
                <w:rFonts w:ascii="Times New Roman" w:eastAsia="Times New Roman" w:hAnsi="Times New Roman" w:cs="Times New Roman"/>
              </w:rPr>
              <w:t>data cap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36" w:type="dxa"/>
            <w:vAlign w:val="center"/>
          </w:tcPr>
          <w:p w:rsidR="00FF5DD7" w:rsidRPr="006B0C0E" w:rsidP="00FF5DD7" w14:paraId="5C1A454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BE8C26F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4166E5A9" w14:textId="445189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 w:rsidR="00745D8B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2385614F" w14:textId="277E1E6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Average GB </w:t>
            </w:r>
            <w:r>
              <w:rPr>
                <w:rFonts w:ascii="Times New Roman" w:eastAsia="Times New Roman" w:hAnsi="Times New Roman" w:cs="Times New Roman"/>
              </w:rPr>
              <w:t xml:space="preserve">Soft Cap </w:t>
            </w:r>
            <w:r w:rsidRPr="006B0C0E">
              <w:rPr>
                <w:rFonts w:ascii="Times New Roman" w:eastAsia="Times New Roman" w:hAnsi="Times New Roman" w:cs="Times New Roman"/>
              </w:rPr>
              <w:t>Overage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4EF2D02A" w14:textId="20A5634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5428CB80" w14:textId="4E46A0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D2664">
              <w:rPr>
                <w:rFonts w:ascii="Times New Roman" w:eastAsia="Times New Roman" w:hAnsi="Times New Roman" w:cs="Times New Roman"/>
              </w:rPr>
              <w:t xml:space="preserve">Required; not applicable if a plan does not have a </w:t>
            </w:r>
            <w:r>
              <w:rPr>
                <w:rFonts w:ascii="Times New Roman" w:eastAsia="Times New Roman" w:hAnsi="Times New Roman" w:cs="Times New Roman"/>
              </w:rPr>
              <w:t>soft</w:t>
            </w:r>
            <w:r w:rsidRPr="00DD2664">
              <w:rPr>
                <w:rFonts w:ascii="Times New Roman" w:eastAsia="Times New Roman" w:hAnsi="Times New Roman" w:cs="Times New Roman"/>
              </w:rPr>
              <w:t xml:space="preserve"> data cap.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3C13CB16" w14:textId="33EF2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GB/month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5E62DFCF" w14:textId="5F4B7A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94126">
              <w:rPr>
                <w:rFonts w:ascii="Times New Roman" w:eastAsia="Times New Roman" w:hAnsi="Times New Roman" w:cs="Times New Roman"/>
              </w:rPr>
              <w:t xml:space="preserve">GB/month = gigabytes per month. Provides must input the average data overage by ACP subscribers in the most </w:t>
            </w:r>
            <w:r w:rsidRPr="00DD2664">
              <w:rPr>
                <w:rFonts w:ascii="Times New Roman" w:eastAsia="Times New Roman" w:hAnsi="Times New Roman" w:cs="Times New Roman"/>
              </w:rPr>
              <w:t xml:space="preserve">recent complete service month. Data overage refers to data used by ACP subscriber over a data cap, in this case a </w:t>
            </w:r>
            <w:r>
              <w:rPr>
                <w:rFonts w:ascii="Times New Roman" w:eastAsia="Times New Roman" w:hAnsi="Times New Roman" w:cs="Times New Roman"/>
              </w:rPr>
              <w:t>soft</w:t>
            </w:r>
            <w:r w:rsidRPr="00DD2664">
              <w:rPr>
                <w:rFonts w:ascii="Times New Roman" w:eastAsia="Times New Roman" w:hAnsi="Times New Roman" w:cs="Times New Roman"/>
              </w:rPr>
              <w:t xml:space="preserve"> data cap. </w:t>
            </w:r>
          </w:p>
        </w:tc>
        <w:tc>
          <w:tcPr>
            <w:tcW w:w="236" w:type="dxa"/>
            <w:vAlign w:val="center"/>
          </w:tcPr>
          <w:p w:rsidR="00FF5DD7" w:rsidRPr="006B0C0E" w:rsidP="00FF5DD7" w14:paraId="1230F9B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0915685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3EC51B16" w14:textId="77A3B1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2AACFF3F" w14:textId="59D8E0C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Average </w:t>
            </w:r>
            <w:r>
              <w:rPr>
                <w:rFonts w:ascii="Times New Roman" w:eastAsia="Times New Roman" w:hAnsi="Times New Roman" w:cs="Times New Roman"/>
              </w:rPr>
              <w:t xml:space="preserve">Soft Cap </w:t>
            </w:r>
            <w:r w:rsidRPr="006B0C0E">
              <w:rPr>
                <w:rFonts w:ascii="Times New Roman" w:eastAsia="Times New Roman" w:hAnsi="Times New Roman" w:cs="Times New Roman"/>
              </w:rPr>
              <w:t>Overage Amount Paid 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49C8EF13" w14:textId="458D320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3C8887EA" w14:textId="425F514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F5DD7">
              <w:rPr>
                <w:rFonts w:ascii="Times New Roman" w:eastAsia="Times New Roman" w:hAnsi="Times New Roman" w:cs="Times New Roman"/>
              </w:rPr>
              <w:t>Required; not applicable if a plan does not have a soft data cap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5CD2F7F2" w14:textId="08A18F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$USD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DD7" w:rsidRPr="006B0C0E" w:rsidP="00FF5DD7" w14:paraId="247ED3E2" w14:textId="0F4251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94126">
              <w:rPr>
                <w:rFonts w:ascii="Times New Roman" w:eastAsia="Times New Roman" w:hAnsi="Times New Roman" w:cs="Times New Roman"/>
              </w:rPr>
              <w:t>Average amount in overage paid by ACP subscribers in the most recent complete service month</w:t>
            </w:r>
            <w:r>
              <w:rPr>
                <w:rFonts w:ascii="Times New Roman" w:eastAsia="Times New Roman" w:hAnsi="Times New Roman" w:cs="Times New Roman"/>
              </w:rPr>
              <w:t xml:space="preserve"> with respect to a soft data cap.</w:t>
            </w:r>
          </w:p>
        </w:tc>
        <w:tc>
          <w:tcPr>
            <w:tcW w:w="236" w:type="dxa"/>
            <w:vAlign w:val="center"/>
          </w:tcPr>
          <w:p w:rsidR="00FF5DD7" w:rsidRPr="006B0C0E" w:rsidP="00FF5DD7" w14:paraId="30935E3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1A414CB" w14:textId="77777777" w:rsidTr="00F96F0A">
        <w:tblPrEx>
          <w:tblW w:w="13281" w:type="dxa"/>
          <w:tblLook w:val="04A0"/>
        </w:tblPrEx>
        <w:trPr>
          <w:cantSplit/>
          <w:trHeight w:val="6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AAED888" w14:textId="6AABF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  <w:r w:rsidR="00745D8B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0B5DE7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ACP Subscribers  on Introductory Prices 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C236F0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667B23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32DC5A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Household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0E05268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76A4217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363D1ED" w14:textId="77777777" w:rsidTr="00F96F0A">
        <w:tblPrEx>
          <w:tblW w:w="13281" w:type="dxa"/>
          <w:tblLook w:val="04A0"/>
        </w:tblPrEx>
        <w:trPr>
          <w:cantSplit/>
          <w:trHeight w:val="9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EBE6551" w14:textId="37DCFC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  <w:r w:rsidR="00745D8B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941CFC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ACP Subscribers that Paid a Set-Up or Activation Fee 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7CCC1E90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DBD796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28E6CD9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Household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968FE2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0BEB0D24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ECFDBB8" w14:textId="77777777" w:rsidTr="00F96F0A">
        <w:tblPrEx>
          <w:tblW w:w="13281" w:type="dxa"/>
          <w:tblLook w:val="04A0"/>
        </w:tblPrEx>
        <w:trPr>
          <w:cantSplit/>
          <w:trHeight w:val="12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3779659D" w14:textId="5470F6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  <w:r w:rsidR="00745D8B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73BFCD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 xml:space="preserve">ACP Subscribers Paying $0 after All Non-ACP Discounts and ACP Benefit Applied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635ED46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Numeric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806BA79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B0C0E">
              <w:rPr>
                <w:rFonts w:ascii="Times New Roman" w:eastAsia="Times New Roman" w:hAnsi="Times New Roman" w:cs="Times New Roman"/>
              </w:rPr>
              <w:t>Optional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452C8BF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Households</w:t>
            </w:r>
          </w:p>
        </w:tc>
        <w:tc>
          <w:tcPr>
            <w:tcW w:w="4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B0C0E" w:rsidRPr="006B0C0E" w:rsidP="006B0C0E" w14:paraId="59039FE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B0C0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:rsidR="006B0C0E" w:rsidRPr="006B0C0E" w:rsidP="006B0C0E" w14:paraId="7B1990A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14AF7" w:rsidP="00E40E62" w14:paraId="2CDC52D8" w14:textId="77777777">
      <w:pPr>
        <w:spacing w:after="120" w:line="240" w:lineRule="auto"/>
        <w:rPr>
          <w:rFonts w:cstheme="minorHAnsi"/>
          <w:lang w:val="en-CA"/>
        </w:rPr>
      </w:pPr>
    </w:p>
    <w:sectPr w:rsidSect="00210560">
      <w:headerReference w:type="default" r:id="rId8"/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8965474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B790C" w14:paraId="05905C00" w14:textId="0E18BD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3A23">
          <w:rPr>
            <w:noProof/>
          </w:rPr>
          <w:t>8</w:t>
        </w:r>
        <w:r>
          <w:rPr>
            <w:noProof/>
          </w:rPr>
          <w:fldChar w:fldCharType="end"/>
        </w:r>
        <w:r w:rsidR="000F3B9F">
          <w:rPr>
            <w:noProof/>
          </w:rPr>
          <w:t xml:space="preserve"> </w:t>
        </w:r>
        <w:r w:rsidR="0029186E">
          <w:rPr>
            <w:noProof/>
          </w:rPr>
          <w:t xml:space="preserve">                                                                              </w:t>
        </w:r>
      </w:p>
    </w:sdtContent>
  </w:sdt>
  <w:p w:rsidR="009B790C" w14:paraId="0E261D62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23F11" w:rsidRPr="00A23F11" w14:paraId="1614CC6F" w14:textId="637DE752">
    <w:pPr>
      <w:pStyle w:val="Header"/>
      <w:rPr>
        <w:b/>
      </w:rPr>
    </w:pPr>
    <w:r w:rsidRPr="00A23F11">
      <w:rPr>
        <w:b/>
      </w:rPr>
      <w:t xml:space="preserve">OMB </w:t>
    </w:r>
    <w:r w:rsidR="00AA25A7">
      <w:rPr>
        <w:b/>
      </w:rPr>
      <w:t>3060</w:t>
    </w:r>
    <w:r w:rsidR="000E0009">
      <w:rPr>
        <w:b/>
      </w:rPr>
      <w:t>-</w:t>
    </w:r>
    <w:r w:rsidR="00402DB7">
      <w:rPr>
        <w:b/>
      </w:rPr>
      <w:t>XXXX</w:t>
    </w:r>
    <w:r w:rsidR="00E70F63">
      <w:rPr>
        <w:b/>
      </w:rPr>
      <w:tab/>
    </w:r>
    <w:r w:rsidR="00E70F63">
      <w:rPr>
        <w:b/>
      </w:rPr>
      <w:tab/>
    </w:r>
    <w:r w:rsidR="008F5349">
      <w:rPr>
        <w:b/>
      </w:rPr>
      <w:t xml:space="preserve">              </w:t>
    </w:r>
    <w:r w:rsidR="00E70F63">
      <w:rPr>
        <w:b/>
      </w:rPr>
      <w:t xml:space="preserve">FCC Form </w:t>
    </w:r>
    <w:r w:rsidR="001345AD">
      <w:rPr>
        <w:b/>
      </w:rPr>
      <w:t>5651</w:t>
    </w:r>
  </w:p>
  <w:p w:rsidR="009B790C" w:rsidP="00D71ACF" w14:paraId="5CA9AED7" w14:textId="138A70EA">
    <w:pPr>
      <w:pStyle w:val="Header"/>
      <w:tabs>
        <w:tab w:val="left" w:pos="1365"/>
        <w:tab w:val="clear" w:pos="4680"/>
        <w:tab w:val="clear" w:pos="9360"/>
      </w:tabs>
    </w:pPr>
    <w:r>
      <w:rPr>
        <w:b/>
      </w:rPr>
      <w:t xml:space="preserve">[Month] </w:t>
    </w:r>
    <w:r w:rsidR="0086501B">
      <w:rPr>
        <w:b/>
      </w:rPr>
      <w:t>2023</w:t>
    </w:r>
    <w:r w:rsidR="00D71ACF">
      <w:rPr>
        <w:b/>
      </w:rPr>
      <w:tab/>
    </w:r>
    <w:r w:rsidR="00CF40D3">
      <w:rPr>
        <w:b/>
      </w:rPr>
      <w:tab/>
    </w:r>
    <w:r w:rsidR="00CF40D3">
      <w:rPr>
        <w:b/>
      </w:rPr>
      <w:tab/>
    </w:r>
    <w:r w:rsidR="00CF40D3">
      <w:rPr>
        <w:b/>
      </w:rPr>
      <w:tab/>
    </w:r>
    <w:r w:rsidR="00CF40D3">
      <w:rPr>
        <w:b/>
      </w:rPr>
      <w:tab/>
    </w:r>
    <w:r w:rsidR="00CF40D3">
      <w:rPr>
        <w:b/>
      </w:rPr>
      <w:tab/>
    </w:r>
    <w:r w:rsidR="00CF40D3">
      <w:rPr>
        <w:b/>
      </w:rPr>
      <w:tab/>
    </w:r>
    <w:r w:rsidR="00CF40D3">
      <w:rPr>
        <w:b/>
      </w:rPr>
      <w:tab/>
    </w:r>
    <w:r w:rsidR="00CF40D3">
      <w:rPr>
        <w:b/>
      </w:rPr>
      <w:tab/>
    </w:r>
    <w:r w:rsidR="00CF40D3">
      <w:rPr>
        <w:b/>
      </w:rPr>
      <w:tab/>
    </w:r>
    <w:r w:rsidR="00CF40D3">
      <w:rPr>
        <w:b/>
      </w:rPr>
      <w:tab/>
    </w:r>
    <w:r w:rsidR="008F5349">
      <w:rPr>
        <w:b/>
      </w:rPr>
      <w:t xml:space="preserve">  </w:t>
    </w:r>
    <w:r w:rsidR="00CF40D3">
      <w:rPr>
        <w:b/>
      </w:rPr>
      <w:t>Estimated time per response</w:t>
    </w:r>
    <w:r w:rsidR="008F5349">
      <w:rPr>
        <w:b/>
      </w:rPr>
      <w:t>: 31</w:t>
    </w:r>
    <w:r w:rsidR="00C31759">
      <w:rPr>
        <w:b/>
      </w:rPr>
      <w:t xml:space="preserve"> hou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514A82"/>
    <w:multiLevelType w:val="hybridMultilevel"/>
    <w:tmpl w:val="209AFA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886A21"/>
    <w:multiLevelType w:val="hybridMultilevel"/>
    <w:tmpl w:val="F804409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EA23BC"/>
    <w:multiLevelType w:val="hybridMultilevel"/>
    <w:tmpl w:val="D610A3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AB4999"/>
    <w:multiLevelType w:val="hybridMultilevel"/>
    <w:tmpl w:val="548036D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234D5B"/>
    <w:multiLevelType w:val="hybridMultilevel"/>
    <w:tmpl w:val="ACF021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822E8B"/>
    <w:multiLevelType w:val="hybridMultilevel"/>
    <w:tmpl w:val="CABC204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892CB5"/>
    <w:multiLevelType w:val="hybridMultilevel"/>
    <w:tmpl w:val="C81C7D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rFonts w:hint="default"/>
        <w:color w:val="000000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0F5FF7"/>
    <w:multiLevelType w:val="hybridMultilevel"/>
    <w:tmpl w:val="980228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34872"/>
    <w:multiLevelType w:val="hybridMultilevel"/>
    <w:tmpl w:val="5B484F9C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23374B"/>
    <w:multiLevelType w:val="hybridMultilevel"/>
    <w:tmpl w:val="8EE2EFD6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2921E78"/>
    <w:multiLevelType w:val="hybridMultilevel"/>
    <w:tmpl w:val="1CA6964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0B769E"/>
    <w:multiLevelType w:val="hybridMultilevel"/>
    <w:tmpl w:val="7D327AC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D1D1BC3"/>
    <w:multiLevelType w:val="hybridMultilevel"/>
    <w:tmpl w:val="8BD4DAD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520AE5"/>
    <w:multiLevelType w:val="hybridMultilevel"/>
    <w:tmpl w:val="7D327AC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6D96615"/>
    <w:multiLevelType w:val="hybridMultilevel"/>
    <w:tmpl w:val="FDA08DB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EA92ABB"/>
    <w:multiLevelType w:val="hybridMultilevel"/>
    <w:tmpl w:val="1512C32C"/>
    <w:lvl w:ilvl="0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>
    <w:nsid w:val="6F2F2161"/>
    <w:multiLevelType w:val="hybridMultilevel"/>
    <w:tmpl w:val="3B4075E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90176F7"/>
    <w:multiLevelType w:val="hybridMultilevel"/>
    <w:tmpl w:val="5972E44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4063157">
    <w:abstractNumId w:val="0"/>
  </w:num>
  <w:num w:numId="2" w16cid:durableId="347827415">
    <w:abstractNumId w:val="5"/>
  </w:num>
  <w:num w:numId="3" w16cid:durableId="1485660457">
    <w:abstractNumId w:val="13"/>
  </w:num>
  <w:num w:numId="4" w16cid:durableId="1819957216">
    <w:abstractNumId w:val="11"/>
  </w:num>
  <w:num w:numId="5" w16cid:durableId="76636130">
    <w:abstractNumId w:val="9"/>
  </w:num>
  <w:num w:numId="6" w16cid:durableId="1037971156">
    <w:abstractNumId w:val="16"/>
  </w:num>
  <w:num w:numId="7" w16cid:durableId="1440367312">
    <w:abstractNumId w:val="12"/>
  </w:num>
  <w:num w:numId="8" w16cid:durableId="991525485">
    <w:abstractNumId w:val="1"/>
  </w:num>
  <w:num w:numId="9" w16cid:durableId="691224922">
    <w:abstractNumId w:val="6"/>
  </w:num>
  <w:num w:numId="10" w16cid:durableId="1464157207">
    <w:abstractNumId w:val="2"/>
  </w:num>
  <w:num w:numId="11" w16cid:durableId="1976830855">
    <w:abstractNumId w:val="7"/>
  </w:num>
  <w:num w:numId="12" w16cid:durableId="67728188">
    <w:abstractNumId w:val="3"/>
  </w:num>
  <w:num w:numId="13" w16cid:durableId="370769394">
    <w:abstractNumId w:val="10"/>
  </w:num>
  <w:num w:numId="14" w16cid:durableId="493957277">
    <w:abstractNumId w:val="17"/>
  </w:num>
  <w:num w:numId="15" w16cid:durableId="492113419">
    <w:abstractNumId w:val="15"/>
  </w:num>
  <w:num w:numId="16" w16cid:durableId="1631395701">
    <w:abstractNumId w:val="14"/>
  </w:num>
  <w:num w:numId="17" w16cid:durableId="6947041">
    <w:abstractNumId w:val="4"/>
  </w:num>
  <w:num w:numId="18" w16cid:durableId="5278416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BDA"/>
    <w:rsid w:val="000007E1"/>
    <w:rsid w:val="00002C4B"/>
    <w:rsid w:val="00002DC4"/>
    <w:rsid w:val="00003430"/>
    <w:rsid w:val="00013733"/>
    <w:rsid w:val="00017F53"/>
    <w:rsid w:val="00020BD1"/>
    <w:rsid w:val="00022B75"/>
    <w:rsid w:val="00030C51"/>
    <w:rsid w:val="0003248D"/>
    <w:rsid w:val="000340F1"/>
    <w:rsid w:val="00035565"/>
    <w:rsid w:val="00035F0F"/>
    <w:rsid w:val="00036E98"/>
    <w:rsid w:val="00041E9F"/>
    <w:rsid w:val="00042DF8"/>
    <w:rsid w:val="000465F4"/>
    <w:rsid w:val="0004704B"/>
    <w:rsid w:val="0004727D"/>
    <w:rsid w:val="00047915"/>
    <w:rsid w:val="00050C30"/>
    <w:rsid w:val="00053123"/>
    <w:rsid w:val="00054B1B"/>
    <w:rsid w:val="0005590B"/>
    <w:rsid w:val="000573A1"/>
    <w:rsid w:val="00061B98"/>
    <w:rsid w:val="00065B07"/>
    <w:rsid w:val="00065FDA"/>
    <w:rsid w:val="00067B0E"/>
    <w:rsid w:val="000706C7"/>
    <w:rsid w:val="00073771"/>
    <w:rsid w:val="0007433C"/>
    <w:rsid w:val="00075531"/>
    <w:rsid w:val="00077170"/>
    <w:rsid w:val="000777D6"/>
    <w:rsid w:val="00077997"/>
    <w:rsid w:val="0008072B"/>
    <w:rsid w:val="00080C74"/>
    <w:rsid w:val="00083454"/>
    <w:rsid w:val="0008451D"/>
    <w:rsid w:val="00084B3D"/>
    <w:rsid w:val="00086523"/>
    <w:rsid w:val="000901BD"/>
    <w:rsid w:val="00092B9E"/>
    <w:rsid w:val="000A094A"/>
    <w:rsid w:val="000A1F06"/>
    <w:rsid w:val="000A4D0C"/>
    <w:rsid w:val="000A5134"/>
    <w:rsid w:val="000A6400"/>
    <w:rsid w:val="000B0D6B"/>
    <w:rsid w:val="000B3843"/>
    <w:rsid w:val="000B3B90"/>
    <w:rsid w:val="000B64A9"/>
    <w:rsid w:val="000C4F83"/>
    <w:rsid w:val="000C89DF"/>
    <w:rsid w:val="000D1010"/>
    <w:rsid w:val="000D2ED7"/>
    <w:rsid w:val="000D3F0E"/>
    <w:rsid w:val="000D7E84"/>
    <w:rsid w:val="000E0009"/>
    <w:rsid w:val="000E0F48"/>
    <w:rsid w:val="000E29AA"/>
    <w:rsid w:val="000E30E4"/>
    <w:rsid w:val="000E33AE"/>
    <w:rsid w:val="000E41FC"/>
    <w:rsid w:val="000E450B"/>
    <w:rsid w:val="000E5800"/>
    <w:rsid w:val="000F1E97"/>
    <w:rsid w:val="000F3B9F"/>
    <w:rsid w:val="000F6603"/>
    <w:rsid w:val="001020AF"/>
    <w:rsid w:val="001022CC"/>
    <w:rsid w:val="001028AE"/>
    <w:rsid w:val="001062C8"/>
    <w:rsid w:val="0011324B"/>
    <w:rsid w:val="00114E54"/>
    <w:rsid w:val="00116187"/>
    <w:rsid w:val="001174E2"/>
    <w:rsid w:val="0011778F"/>
    <w:rsid w:val="00120659"/>
    <w:rsid w:val="001211A6"/>
    <w:rsid w:val="00121E9A"/>
    <w:rsid w:val="0012277C"/>
    <w:rsid w:val="00130682"/>
    <w:rsid w:val="00130FED"/>
    <w:rsid w:val="001314DB"/>
    <w:rsid w:val="001345AD"/>
    <w:rsid w:val="00134D3B"/>
    <w:rsid w:val="0013606E"/>
    <w:rsid w:val="00137D55"/>
    <w:rsid w:val="00141DCA"/>
    <w:rsid w:val="0014313A"/>
    <w:rsid w:val="00145B7E"/>
    <w:rsid w:val="001478B9"/>
    <w:rsid w:val="001564E8"/>
    <w:rsid w:val="0016025D"/>
    <w:rsid w:val="00161160"/>
    <w:rsid w:val="0016165C"/>
    <w:rsid w:val="00162BF6"/>
    <w:rsid w:val="00165A3D"/>
    <w:rsid w:val="00167830"/>
    <w:rsid w:val="00171839"/>
    <w:rsid w:val="00173310"/>
    <w:rsid w:val="00174E99"/>
    <w:rsid w:val="00174F85"/>
    <w:rsid w:val="00174FF5"/>
    <w:rsid w:val="00175B78"/>
    <w:rsid w:val="00177B15"/>
    <w:rsid w:val="0018310A"/>
    <w:rsid w:val="001835CA"/>
    <w:rsid w:val="00186505"/>
    <w:rsid w:val="00187EBD"/>
    <w:rsid w:val="00190E13"/>
    <w:rsid w:val="00190F0B"/>
    <w:rsid w:val="00190FB2"/>
    <w:rsid w:val="00194D54"/>
    <w:rsid w:val="001953D7"/>
    <w:rsid w:val="001A0D02"/>
    <w:rsid w:val="001A1A3C"/>
    <w:rsid w:val="001A1CD8"/>
    <w:rsid w:val="001A6A1E"/>
    <w:rsid w:val="001B19BF"/>
    <w:rsid w:val="001B5D51"/>
    <w:rsid w:val="001C1556"/>
    <w:rsid w:val="001C2223"/>
    <w:rsid w:val="001C50A9"/>
    <w:rsid w:val="001C6A67"/>
    <w:rsid w:val="001C71C5"/>
    <w:rsid w:val="001D0B85"/>
    <w:rsid w:val="001D1DF3"/>
    <w:rsid w:val="001D2217"/>
    <w:rsid w:val="001D4867"/>
    <w:rsid w:val="001D5D32"/>
    <w:rsid w:val="001E0A9B"/>
    <w:rsid w:val="001E127A"/>
    <w:rsid w:val="001E5336"/>
    <w:rsid w:val="001E59CE"/>
    <w:rsid w:val="001F1C71"/>
    <w:rsid w:val="001F57B0"/>
    <w:rsid w:val="00200D43"/>
    <w:rsid w:val="00202332"/>
    <w:rsid w:val="0020336B"/>
    <w:rsid w:val="00205C1A"/>
    <w:rsid w:val="00205F6E"/>
    <w:rsid w:val="0020661F"/>
    <w:rsid w:val="00206A07"/>
    <w:rsid w:val="00210560"/>
    <w:rsid w:val="00211E72"/>
    <w:rsid w:val="0021328C"/>
    <w:rsid w:val="002139CE"/>
    <w:rsid w:val="002153E7"/>
    <w:rsid w:val="0021626E"/>
    <w:rsid w:val="002169CA"/>
    <w:rsid w:val="00216A48"/>
    <w:rsid w:val="002216B9"/>
    <w:rsid w:val="0022253B"/>
    <w:rsid w:val="00223416"/>
    <w:rsid w:val="00224E95"/>
    <w:rsid w:val="0022581E"/>
    <w:rsid w:val="00226737"/>
    <w:rsid w:val="00234035"/>
    <w:rsid w:val="00235097"/>
    <w:rsid w:val="00235D4C"/>
    <w:rsid w:val="00236B69"/>
    <w:rsid w:val="0023709A"/>
    <w:rsid w:val="002371AE"/>
    <w:rsid w:val="0024083D"/>
    <w:rsid w:val="00241048"/>
    <w:rsid w:val="00241E1F"/>
    <w:rsid w:val="002420E7"/>
    <w:rsid w:val="002429C6"/>
    <w:rsid w:val="002465EA"/>
    <w:rsid w:val="002467E7"/>
    <w:rsid w:val="002513A0"/>
    <w:rsid w:val="00251F2A"/>
    <w:rsid w:val="00252CFF"/>
    <w:rsid w:val="0025311D"/>
    <w:rsid w:val="00253A07"/>
    <w:rsid w:val="0025429F"/>
    <w:rsid w:val="002543AF"/>
    <w:rsid w:val="00254816"/>
    <w:rsid w:val="00255F12"/>
    <w:rsid w:val="002567DB"/>
    <w:rsid w:val="002576D2"/>
    <w:rsid w:val="00260BA8"/>
    <w:rsid w:val="00261364"/>
    <w:rsid w:val="00261BBD"/>
    <w:rsid w:val="002653B0"/>
    <w:rsid w:val="00265515"/>
    <w:rsid w:val="0026612E"/>
    <w:rsid w:val="0026646D"/>
    <w:rsid w:val="00267033"/>
    <w:rsid w:val="0026734B"/>
    <w:rsid w:val="00270BB2"/>
    <w:rsid w:val="002726C7"/>
    <w:rsid w:val="0027335D"/>
    <w:rsid w:val="002743B0"/>
    <w:rsid w:val="002743E3"/>
    <w:rsid w:val="002765E3"/>
    <w:rsid w:val="00277EC9"/>
    <w:rsid w:val="00282632"/>
    <w:rsid w:val="0028474E"/>
    <w:rsid w:val="00284FE3"/>
    <w:rsid w:val="002911B9"/>
    <w:rsid w:val="0029186E"/>
    <w:rsid w:val="0029481A"/>
    <w:rsid w:val="002969AB"/>
    <w:rsid w:val="002A1595"/>
    <w:rsid w:val="002A363B"/>
    <w:rsid w:val="002A3DDF"/>
    <w:rsid w:val="002A6459"/>
    <w:rsid w:val="002A7CB5"/>
    <w:rsid w:val="002B0AFC"/>
    <w:rsid w:val="002B1A68"/>
    <w:rsid w:val="002B2755"/>
    <w:rsid w:val="002B301F"/>
    <w:rsid w:val="002B576C"/>
    <w:rsid w:val="002B5BEA"/>
    <w:rsid w:val="002B6974"/>
    <w:rsid w:val="002B7B87"/>
    <w:rsid w:val="002C03D2"/>
    <w:rsid w:val="002C21C4"/>
    <w:rsid w:val="002C40E4"/>
    <w:rsid w:val="002C5D5A"/>
    <w:rsid w:val="002D1C9F"/>
    <w:rsid w:val="002E09E4"/>
    <w:rsid w:val="002E51AD"/>
    <w:rsid w:val="002F3B20"/>
    <w:rsid w:val="002F4EEA"/>
    <w:rsid w:val="002F5C6F"/>
    <w:rsid w:val="002F7078"/>
    <w:rsid w:val="00303D38"/>
    <w:rsid w:val="00311697"/>
    <w:rsid w:val="003118E6"/>
    <w:rsid w:val="00312B5C"/>
    <w:rsid w:val="0032443C"/>
    <w:rsid w:val="0032485C"/>
    <w:rsid w:val="00324E83"/>
    <w:rsid w:val="00327B35"/>
    <w:rsid w:val="00327C14"/>
    <w:rsid w:val="0033044E"/>
    <w:rsid w:val="003316E7"/>
    <w:rsid w:val="00331C3D"/>
    <w:rsid w:val="00334EDF"/>
    <w:rsid w:val="00336E88"/>
    <w:rsid w:val="00340943"/>
    <w:rsid w:val="00343CB7"/>
    <w:rsid w:val="00345EDC"/>
    <w:rsid w:val="0034661A"/>
    <w:rsid w:val="003467F5"/>
    <w:rsid w:val="00350A06"/>
    <w:rsid w:val="0035265C"/>
    <w:rsid w:val="00353A23"/>
    <w:rsid w:val="00354990"/>
    <w:rsid w:val="003557DD"/>
    <w:rsid w:val="00356952"/>
    <w:rsid w:val="00362727"/>
    <w:rsid w:val="00362B19"/>
    <w:rsid w:val="0037341B"/>
    <w:rsid w:val="003742D8"/>
    <w:rsid w:val="003767AE"/>
    <w:rsid w:val="003767E3"/>
    <w:rsid w:val="003777C6"/>
    <w:rsid w:val="003800FB"/>
    <w:rsid w:val="003802A5"/>
    <w:rsid w:val="00390523"/>
    <w:rsid w:val="003913AF"/>
    <w:rsid w:val="00393247"/>
    <w:rsid w:val="00394FD9"/>
    <w:rsid w:val="003951D8"/>
    <w:rsid w:val="00395EE9"/>
    <w:rsid w:val="0039768D"/>
    <w:rsid w:val="003977A5"/>
    <w:rsid w:val="003A2927"/>
    <w:rsid w:val="003A3FAB"/>
    <w:rsid w:val="003A4185"/>
    <w:rsid w:val="003A4FF1"/>
    <w:rsid w:val="003A7389"/>
    <w:rsid w:val="003A7788"/>
    <w:rsid w:val="003B296C"/>
    <w:rsid w:val="003B2B43"/>
    <w:rsid w:val="003B3D96"/>
    <w:rsid w:val="003C034C"/>
    <w:rsid w:val="003C2A74"/>
    <w:rsid w:val="003C2BB3"/>
    <w:rsid w:val="003C705F"/>
    <w:rsid w:val="003C7C3A"/>
    <w:rsid w:val="003C7D51"/>
    <w:rsid w:val="003D52EA"/>
    <w:rsid w:val="003D6534"/>
    <w:rsid w:val="003E2B4B"/>
    <w:rsid w:val="003E3910"/>
    <w:rsid w:val="003E4288"/>
    <w:rsid w:val="003E45C9"/>
    <w:rsid w:val="003E70F5"/>
    <w:rsid w:val="003E7E89"/>
    <w:rsid w:val="003F0DA1"/>
    <w:rsid w:val="003F5A12"/>
    <w:rsid w:val="003F6250"/>
    <w:rsid w:val="00402DB7"/>
    <w:rsid w:val="004033AD"/>
    <w:rsid w:val="00403607"/>
    <w:rsid w:val="00403DBB"/>
    <w:rsid w:val="00405D22"/>
    <w:rsid w:val="0040782E"/>
    <w:rsid w:val="00411149"/>
    <w:rsid w:val="00411938"/>
    <w:rsid w:val="00412B7B"/>
    <w:rsid w:val="00412D74"/>
    <w:rsid w:val="004200C6"/>
    <w:rsid w:val="00424370"/>
    <w:rsid w:val="0042527F"/>
    <w:rsid w:val="00426A1B"/>
    <w:rsid w:val="0042789E"/>
    <w:rsid w:val="00430215"/>
    <w:rsid w:val="004342FE"/>
    <w:rsid w:val="00434440"/>
    <w:rsid w:val="00435422"/>
    <w:rsid w:val="00437053"/>
    <w:rsid w:val="004437D1"/>
    <w:rsid w:val="00445EA0"/>
    <w:rsid w:val="00446DE6"/>
    <w:rsid w:val="00450197"/>
    <w:rsid w:val="0045120F"/>
    <w:rsid w:val="0045436E"/>
    <w:rsid w:val="00454CDE"/>
    <w:rsid w:val="00457B9F"/>
    <w:rsid w:val="00457CA5"/>
    <w:rsid w:val="00460238"/>
    <w:rsid w:val="00460CC8"/>
    <w:rsid w:val="00461A0C"/>
    <w:rsid w:val="00461DDD"/>
    <w:rsid w:val="00464AA0"/>
    <w:rsid w:val="00465DFD"/>
    <w:rsid w:val="00466229"/>
    <w:rsid w:val="0046736F"/>
    <w:rsid w:val="00470FA0"/>
    <w:rsid w:val="00477E50"/>
    <w:rsid w:val="004810CE"/>
    <w:rsid w:val="00483361"/>
    <w:rsid w:val="004834E9"/>
    <w:rsid w:val="0048387D"/>
    <w:rsid w:val="00484FA1"/>
    <w:rsid w:val="004851C4"/>
    <w:rsid w:val="004864F2"/>
    <w:rsid w:val="0049020D"/>
    <w:rsid w:val="00490BF9"/>
    <w:rsid w:val="004928B1"/>
    <w:rsid w:val="00493573"/>
    <w:rsid w:val="00496EE8"/>
    <w:rsid w:val="00497359"/>
    <w:rsid w:val="004A0AB7"/>
    <w:rsid w:val="004A1F93"/>
    <w:rsid w:val="004A4A0B"/>
    <w:rsid w:val="004A6A57"/>
    <w:rsid w:val="004A6ECB"/>
    <w:rsid w:val="004A7A44"/>
    <w:rsid w:val="004B175B"/>
    <w:rsid w:val="004C011C"/>
    <w:rsid w:val="004C1376"/>
    <w:rsid w:val="004C231B"/>
    <w:rsid w:val="004C3AE2"/>
    <w:rsid w:val="004C5047"/>
    <w:rsid w:val="004D1238"/>
    <w:rsid w:val="004D15BC"/>
    <w:rsid w:val="004D53DD"/>
    <w:rsid w:val="004E4D1E"/>
    <w:rsid w:val="004E7366"/>
    <w:rsid w:val="004E7388"/>
    <w:rsid w:val="004F23C7"/>
    <w:rsid w:val="004F59C3"/>
    <w:rsid w:val="004F66B2"/>
    <w:rsid w:val="004F7D2D"/>
    <w:rsid w:val="00500898"/>
    <w:rsid w:val="00500A5F"/>
    <w:rsid w:val="00500B03"/>
    <w:rsid w:val="0050161D"/>
    <w:rsid w:val="0050351E"/>
    <w:rsid w:val="005047C0"/>
    <w:rsid w:val="00511FE5"/>
    <w:rsid w:val="005138A6"/>
    <w:rsid w:val="00513CA4"/>
    <w:rsid w:val="005144E5"/>
    <w:rsid w:val="005145E9"/>
    <w:rsid w:val="00520189"/>
    <w:rsid w:val="00523EB1"/>
    <w:rsid w:val="005253FB"/>
    <w:rsid w:val="00527C35"/>
    <w:rsid w:val="0053036B"/>
    <w:rsid w:val="00532EDF"/>
    <w:rsid w:val="0053448F"/>
    <w:rsid w:val="00535313"/>
    <w:rsid w:val="005355EE"/>
    <w:rsid w:val="005369B3"/>
    <w:rsid w:val="0054117D"/>
    <w:rsid w:val="005425DD"/>
    <w:rsid w:val="005427AD"/>
    <w:rsid w:val="005444C9"/>
    <w:rsid w:val="00546E2B"/>
    <w:rsid w:val="00547709"/>
    <w:rsid w:val="005507C3"/>
    <w:rsid w:val="005531EF"/>
    <w:rsid w:val="005564ED"/>
    <w:rsid w:val="0056142A"/>
    <w:rsid w:val="00561815"/>
    <w:rsid w:val="00564665"/>
    <w:rsid w:val="00567E61"/>
    <w:rsid w:val="00570651"/>
    <w:rsid w:val="0057212F"/>
    <w:rsid w:val="0057250B"/>
    <w:rsid w:val="00573BE5"/>
    <w:rsid w:val="00575694"/>
    <w:rsid w:val="00580885"/>
    <w:rsid w:val="005809D8"/>
    <w:rsid w:val="00581B28"/>
    <w:rsid w:val="00586819"/>
    <w:rsid w:val="0058697E"/>
    <w:rsid w:val="00591F2B"/>
    <w:rsid w:val="005922AB"/>
    <w:rsid w:val="0059230B"/>
    <w:rsid w:val="00592F31"/>
    <w:rsid w:val="005935A6"/>
    <w:rsid w:val="005A0D92"/>
    <w:rsid w:val="005A26D4"/>
    <w:rsid w:val="005B3A34"/>
    <w:rsid w:val="005B3C6F"/>
    <w:rsid w:val="005B409D"/>
    <w:rsid w:val="005B4BF1"/>
    <w:rsid w:val="005B628C"/>
    <w:rsid w:val="005B6759"/>
    <w:rsid w:val="005C34BF"/>
    <w:rsid w:val="005C3C5F"/>
    <w:rsid w:val="005C4192"/>
    <w:rsid w:val="005C4C5D"/>
    <w:rsid w:val="005C59C2"/>
    <w:rsid w:val="005C5B05"/>
    <w:rsid w:val="005C6587"/>
    <w:rsid w:val="005D1EDE"/>
    <w:rsid w:val="005D275D"/>
    <w:rsid w:val="005D4981"/>
    <w:rsid w:val="005D7AB8"/>
    <w:rsid w:val="005D7F61"/>
    <w:rsid w:val="005E07E8"/>
    <w:rsid w:val="005E248A"/>
    <w:rsid w:val="005E31D1"/>
    <w:rsid w:val="005E6B39"/>
    <w:rsid w:val="005F09A9"/>
    <w:rsid w:val="005F0AC7"/>
    <w:rsid w:val="005F1909"/>
    <w:rsid w:val="005F3A20"/>
    <w:rsid w:val="005F3E0D"/>
    <w:rsid w:val="005F5987"/>
    <w:rsid w:val="00600CE5"/>
    <w:rsid w:val="00600E16"/>
    <w:rsid w:val="006155D2"/>
    <w:rsid w:val="00615BB7"/>
    <w:rsid w:val="00627440"/>
    <w:rsid w:val="0062795A"/>
    <w:rsid w:val="006301F7"/>
    <w:rsid w:val="0063416B"/>
    <w:rsid w:val="00637928"/>
    <w:rsid w:val="006421C4"/>
    <w:rsid w:val="00643171"/>
    <w:rsid w:val="00645A5B"/>
    <w:rsid w:val="00646A8C"/>
    <w:rsid w:val="006518A9"/>
    <w:rsid w:val="00651C06"/>
    <w:rsid w:val="00655B1D"/>
    <w:rsid w:val="00656098"/>
    <w:rsid w:val="006562F1"/>
    <w:rsid w:val="0066117F"/>
    <w:rsid w:val="006644DA"/>
    <w:rsid w:val="006665E0"/>
    <w:rsid w:val="00666DDD"/>
    <w:rsid w:val="00667909"/>
    <w:rsid w:val="0067253C"/>
    <w:rsid w:val="00672746"/>
    <w:rsid w:val="00677089"/>
    <w:rsid w:val="00677284"/>
    <w:rsid w:val="0067729C"/>
    <w:rsid w:val="00677596"/>
    <w:rsid w:val="00681B61"/>
    <w:rsid w:val="00681E57"/>
    <w:rsid w:val="006854D3"/>
    <w:rsid w:val="00685BDA"/>
    <w:rsid w:val="00686267"/>
    <w:rsid w:val="0069228B"/>
    <w:rsid w:val="00692A01"/>
    <w:rsid w:val="00694126"/>
    <w:rsid w:val="006A1533"/>
    <w:rsid w:val="006A2F55"/>
    <w:rsid w:val="006A3978"/>
    <w:rsid w:val="006A3EDB"/>
    <w:rsid w:val="006A3FCB"/>
    <w:rsid w:val="006A561D"/>
    <w:rsid w:val="006A7C3B"/>
    <w:rsid w:val="006B0C0E"/>
    <w:rsid w:val="006B34F4"/>
    <w:rsid w:val="006B45A3"/>
    <w:rsid w:val="006B595E"/>
    <w:rsid w:val="006C3AC3"/>
    <w:rsid w:val="006C516E"/>
    <w:rsid w:val="006C66E0"/>
    <w:rsid w:val="006D076B"/>
    <w:rsid w:val="006D2517"/>
    <w:rsid w:val="006D4363"/>
    <w:rsid w:val="006D47C8"/>
    <w:rsid w:val="006D556A"/>
    <w:rsid w:val="006E20A0"/>
    <w:rsid w:val="006E2C06"/>
    <w:rsid w:val="006F07F7"/>
    <w:rsid w:val="006F1331"/>
    <w:rsid w:val="006F32C3"/>
    <w:rsid w:val="006F461D"/>
    <w:rsid w:val="00700AE6"/>
    <w:rsid w:val="00701CC8"/>
    <w:rsid w:val="00702059"/>
    <w:rsid w:val="0070266F"/>
    <w:rsid w:val="00704630"/>
    <w:rsid w:val="00712A32"/>
    <w:rsid w:val="0071676B"/>
    <w:rsid w:val="00716BCD"/>
    <w:rsid w:val="00723A7A"/>
    <w:rsid w:val="00724C22"/>
    <w:rsid w:val="00725562"/>
    <w:rsid w:val="00725690"/>
    <w:rsid w:val="007261AD"/>
    <w:rsid w:val="00726629"/>
    <w:rsid w:val="007275D3"/>
    <w:rsid w:val="00730CBE"/>
    <w:rsid w:val="00732766"/>
    <w:rsid w:val="00735022"/>
    <w:rsid w:val="00736D2E"/>
    <w:rsid w:val="00741E83"/>
    <w:rsid w:val="007432B0"/>
    <w:rsid w:val="00743E85"/>
    <w:rsid w:val="00745D8B"/>
    <w:rsid w:val="0074650B"/>
    <w:rsid w:val="007467F9"/>
    <w:rsid w:val="00747A2D"/>
    <w:rsid w:val="00751E55"/>
    <w:rsid w:val="007539F8"/>
    <w:rsid w:val="00754140"/>
    <w:rsid w:val="007551F3"/>
    <w:rsid w:val="0075560F"/>
    <w:rsid w:val="00756BE7"/>
    <w:rsid w:val="0075705F"/>
    <w:rsid w:val="00757BB0"/>
    <w:rsid w:val="00760C5F"/>
    <w:rsid w:val="00765590"/>
    <w:rsid w:val="00767E1C"/>
    <w:rsid w:val="007705E0"/>
    <w:rsid w:val="007726F7"/>
    <w:rsid w:val="00772F9D"/>
    <w:rsid w:val="00773C13"/>
    <w:rsid w:val="0077432A"/>
    <w:rsid w:val="00780CF0"/>
    <w:rsid w:val="007811CC"/>
    <w:rsid w:val="0078536D"/>
    <w:rsid w:val="00791CF3"/>
    <w:rsid w:val="00796409"/>
    <w:rsid w:val="00797745"/>
    <w:rsid w:val="007A14EF"/>
    <w:rsid w:val="007A1A94"/>
    <w:rsid w:val="007A4BB4"/>
    <w:rsid w:val="007A4E5C"/>
    <w:rsid w:val="007A7B73"/>
    <w:rsid w:val="007B092A"/>
    <w:rsid w:val="007B25ED"/>
    <w:rsid w:val="007B6E05"/>
    <w:rsid w:val="007C0DB2"/>
    <w:rsid w:val="007C3967"/>
    <w:rsid w:val="007C4733"/>
    <w:rsid w:val="007C7A57"/>
    <w:rsid w:val="007D152D"/>
    <w:rsid w:val="007D4D2E"/>
    <w:rsid w:val="007D5E2E"/>
    <w:rsid w:val="007E35E1"/>
    <w:rsid w:val="007E4B93"/>
    <w:rsid w:val="007F2D4F"/>
    <w:rsid w:val="007F3B92"/>
    <w:rsid w:val="007F65E3"/>
    <w:rsid w:val="007F6EDA"/>
    <w:rsid w:val="008014B5"/>
    <w:rsid w:val="008017D5"/>
    <w:rsid w:val="008135B5"/>
    <w:rsid w:val="0081597B"/>
    <w:rsid w:val="008161C4"/>
    <w:rsid w:val="00817D21"/>
    <w:rsid w:val="00820662"/>
    <w:rsid w:val="0082138A"/>
    <w:rsid w:val="00823CF2"/>
    <w:rsid w:val="00825C34"/>
    <w:rsid w:val="00830DFB"/>
    <w:rsid w:val="008340BE"/>
    <w:rsid w:val="00834AE5"/>
    <w:rsid w:val="00835AA0"/>
    <w:rsid w:val="00835E36"/>
    <w:rsid w:val="00836B98"/>
    <w:rsid w:val="008461D5"/>
    <w:rsid w:val="008507F5"/>
    <w:rsid w:val="00853E48"/>
    <w:rsid w:val="00855A89"/>
    <w:rsid w:val="0085768C"/>
    <w:rsid w:val="008578F9"/>
    <w:rsid w:val="00863074"/>
    <w:rsid w:val="00863AE2"/>
    <w:rsid w:val="00863F30"/>
    <w:rsid w:val="0086501B"/>
    <w:rsid w:val="0086632A"/>
    <w:rsid w:val="00871A1C"/>
    <w:rsid w:val="00871EDC"/>
    <w:rsid w:val="0087412E"/>
    <w:rsid w:val="00877651"/>
    <w:rsid w:val="0088026F"/>
    <w:rsid w:val="00880B3B"/>
    <w:rsid w:val="008817EE"/>
    <w:rsid w:val="00881EDF"/>
    <w:rsid w:val="0088445C"/>
    <w:rsid w:val="00885B7D"/>
    <w:rsid w:val="0089102B"/>
    <w:rsid w:val="00893C3E"/>
    <w:rsid w:val="00893D07"/>
    <w:rsid w:val="00896A60"/>
    <w:rsid w:val="008A053E"/>
    <w:rsid w:val="008A3C01"/>
    <w:rsid w:val="008A78DB"/>
    <w:rsid w:val="008B13EF"/>
    <w:rsid w:val="008B2068"/>
    <w:rsid w:val="008B4684"/>
    <w:rsid w:val="008B5A7C"/>
    <w:rsid w:val="008C298A"/>
    <w:rsid w:val="008C2CAD"/>
    <w:rsid w:val="008C2D97"/>
    <w:rsid w:val="008C4150"/>
    <w:rsid w:val="008C51D9"/>
    <w:rsid w:val="008C5B1F"/>
    <w:rsid w:val="008C6DEB"/>
    <w:rsid w:val="008C7702"/>
    <w:rsid w:val="008D767E"/>
    <w:rsid w:val="008D7AAD"/>
    <w:rsid w:val="008D7D51"/>
    <w:rsid w:val="008E12FF"/>
    <w:rsid w:val="008E2774"/>
    <w:rsid w:val="008E2E14"/>
    <w:rsid w:val="008E6859"/>
    <w:rsid w:val="008E6EB1"/>
    <w:rsid w:val="008E7103"/>
    <w:rsid w:val="008E7C3A"/>
    <w:rsid w:val="008F0863"/>
    <w:rsid w:val="008F1231"/>
    <w:rsid w:val="008F1629"/>
    <w:rsid w:val="008F16FE"/>
    <w:rsid w:val="008F4887"/>
    <w:rsid w:val="008F497F"/>
    <w:rsid w:val="008F5349"/>
    <w:rsid w:val="008F5F36"/>
    <w:rsid w:val="00901AC3"/>
    <w:rsid w:val="00901FA0"/>
    <w:rsid w:val="009029AD"/>
    <w:rsid w:val="009034BD"/>
    <w:rsid w:val="009107BC"/>
    <w:rsid w:val="00912941"/>
    <w:rsid w:val="0091597A"/>
    <w:rsid w:val="00915CF2"/>
    <w:rsid w:val="009170FA"/>
    <w:rsid w:val="0091761C"/>
    <w:rsid w:val="00920FAA"/>
    <w:rsid w:val="009222C5"/>
    <w:rsid w:val="00924FF5"/>
    <w:rsid w:val="00926921"/>
    <w:rsid w:val="00926DF6"/>
    <w:rsid w:val="00926E17"/>
    <w:rsid w:val="00930773"/>
    <w:rsid w:val="00930EC2"/>
    <w:rsid w:val="00933058"/>
    <w:rsid w:val="00937CC9"/>
    <w:rsid w:val="0094284E"/>
    <w:rsid w:val="0094407A"/>
    <w:rsid w:val="009443D2"/>
    <w:rsid w:val="00947708"/>
    <w:rsid w:val="0095317C"/>
    <w:rsid w:val="009542E6"/>
    <w:rsid w:val="00956962"/>
    <w:rsid w:val="00961975"/>
    <w:rsid w:val="00962FE7"/>
    <w:rsid w:val="00964143"/>
    <w:rsid w:val="00966330"/>
    <w:rsid w:val="00967B9E"/>
    <w:rsid w:val="00971C8C"/>
    <w:rsid w:val="009721DA"/>
    <w:rsid w:val="009725EB"/>
    <w:rsid w:val="00976A98"/>
    <w:rsid w:val="009813C5"/>
    <w:rsid w:val="00981703"/>
    <w:rsid w:val="009839BE"/>
    <w:rsid w:val="00991427"/>
    <w:rsid w:val="009932FE"/>
    <w:rsid w:val="009933D7"/>
    <w:rsid w:val="0099481B"/>
    <w:rsid w:val="0099623C"/>
    <w:rsid w:val="00996D82"/>
    <w:rsid w:val="009A1466"/>
    <w:rsid w:val="009A1B49"/>
    <w:rsid w:val="009B0AA3"/>
    <w:rsid w:val="009B3227"/>
    <w:rsid w:val="009B4B5F"/>
    <w:rsid w:val="009B6D4C"/>
    <w:rsid w:val="009B6D64"/>
    <w:rsid w:val="009B7667"/>
    <w:rsid w:val="009B790C"/>
    <w:rsid w:val="009C13A3"/>
    <w:rsid w:val="009C1A03"/>
    <w:rsid w:val="009C3029"/>
    <w:rsid w:val="009C49E6"/>
    <w:rsid w:val="009C51C5"/>
    <w:rsid w:val="009C54F6"/>
    <w:rsid w:val="009C5569"/>
    <w:rsid w:val="009C672C"/>
    <w:rsid w:val="009C772B"/>
    <w:rsid w:val="009D052B"/>
    <w:rsid w:val="009D1752"/>
    <w:rsid w:val="009D1C61"/>
    <w:rsid w:val="009D2535"/>
    <w:rsid w:val="009D4022"/>
    <w:rsid w:val="009D4B05"/>
    <w:rsid w:val="009D5819"/>
    <w:rsid w:val="009D61B4"/>
    <w:rsid w:val="009E23D8"/>
    <w:rsid w:val="009E4A72"/>
    <w:rsid w:val="009E6852"/>
    <w:rsid w:val="009F17D6"/>
    <w:rsid w:val="009F1A2A"/>
    <w:rsid w:val="009F30F4"/>
    <w:rsid w:val="009F3684"/>
    <w:rsid w:val="009F59DB"/>
    <w:rsid w:val="00A01A9C"/>
    <w:rsid w:val="00A0260A"/>
    <w:rsid w:val="00A102A0"/>
    <w:rsid w:val="00A10E87"/>
    <w:rsid w:val="00A13280"/>
    <w:rsid w:val="00A1398A"/>
    <w:rsid w:val="00A155F0"/>
    <w:rsid w:val="00A1566E"/>
    <w:rsid w:val="00A22500"/>
    <w:rsid w:val="00A23F11"/>
    <w:rsid w:val="00A241AA"/>
    <w:rsid w:val="00A25602"/>
    <w:rsid w:val="00A26C44"/>
    <w:rsid w:val="00A270F5"/>
    <w:rsid w:val="00A34165"/>
    <w:rsid w:val="00A37CDB"/>
    <w:rsid w:val="00A4287C"/>
    <w:rsid w:val="00A432EA"/>
    <w:rsid w:val="00A44973"/>
    <w:rsid w:val="00A46408"/>
    <w:rsid w:val="00A4787C"/>
    <w:rsid w:val="00A526C5"/>
    <w:rsid w:val="00A5764B"/>
    <w:rsid w:val="00A57A04"/>
    <w:rsid w:val="00A6134D"/>
    <w:rsid w:val="00A64932"/>
    <w:rsid w:val="00A66127"/>
    <w:rsid w:val="00A72CDE"/>
    <w:rsid w:val="00A72DAD"/>
    <w:rsid w:val="00A73CEF"/>
    <w:rsid w:val="00A73D5C"/>
    <w:rsid w:val="00A74E7D"/>
    <w:rsid w:val="00A755DC"/>
    <w:rsid w:val="00A80EA4"/>
    <w:rsid w:val="00A829E3"/>
    <w:rsid w:val="00A835D8"/>
    <w:rsid w:val="00A84E71"/>
    <w:rsid w:val="00A868B3"/>
    <w:rsid w:val="00A87C35"/>
    <w:rsid w:val="00A87EFA"/>
    <w:rsid w:val="00A900CC"/>
    <w:rsid w:val="00A91A47"/>
    <w:rsid w:val="00A91E34"/>
    <w:rsid w:val="00A9645C"/>
    <w:rsid w:val="00AA017E"/>
    <w:rsid w:val="00AA25A7"/>
    <w:rsid w:val="00AA45BB"/>
    <w:rsid w:val="00AA6757"/>
    <w:rsid w:val="00AA7F9A"/>
    <w:rsid w:val="00AB0BF4"/>
    <w:rsid w:val="00AB0CD9"/>
    <w:rsid w:val="00AB27F4"/>
    <w:rsid w:val="00AB324F"/>
    <w:rsid w:val="00AB40EB"/>
    <w:rsid w:val="00AB4B3D"/>
    <w:rsid w:val="00AB5580"/>
    <w:rsid w:val="00AC33DB"/>
    <w:rsid w:val="00AC6551"/>
    <w:rsid w:val="00AC706D"/>
    <w:rsid w:val="00AC7843"/>
    <w:rsid w:val="00AD100C"/>
    <w:rsid w:val="00AD17DE"/>
    <w:rsid w:val="00AD1E17"/>
    <w:rsid w:val="00AD5168"/>
    <w:rsid w:val="00AD571F"/>
    <w:rsid w:val="00AD64C0"/>
    <w:rsid w:val="00AD6FCF"/>
    <w:rsid w:val="00AE20AB"/>
    <w:rsid w:val="00AE29D3"/>
    <w:rsid w:val="00AE5C74"/>
    <w:rsid w:val="00AE68F2"/>
    <w:rsid w:val="00AE7575"/>
    <w:rsid w:val="00AE75E0"/>
    <w:rsid w:val="00AF3A6E"/>
    <w:rsid w:val="00AF3B51"/>
    <w:rsid w:val="00AF4D08"/>
    <w:rsid w:val="00AF5212"/>
    <w:rsid w:val="00AF66BA"/>
    <w:rsid w:val="00AF6746"/>
    <w:rsid w:val="00AF7270"/>
    <w:rsid w:val="00B0062F"/>
    <w:rsid w:val="00B00AC1"/>
    <w:rsid w:val="00B02DA0"/>
    <w:rsid w:val="00B02F5F"/>
    <w:rsid w:val="00B05FC5"/>
    <w:rsid w:val="00B1067E"/>
    <w:rsid w:val="00B113B3"/>
    <w:rsid w:val="00B117C1"/>
    <w:rsid w:val="00B1427D"/>
    <w:rsid w:val="00B14AF7"/>
    <w:rsid w:val="00B153C8"/>
    <w:rsid w:val="00B154A9"/>
    <w:rsid w:val="00B15640"/>
    <w:rsid w:val="00B173B8"/>
    <w:rsid w:val="00B175F5"/>
    <w:rsid w:val="00B17CF9"/>
    <w:rsid w:val="00B20044"/>
    <w:rsid w:val="00B205B2"/>
    <w:rsid w:val="00B20E78"/>
    <w:rsid w:val="00B20FFA"/>
    <w:rsid w:val="00B21D82"/>
    <w:rsid w:val="00B24C93"/>
    <w:rsid w:val="00B27A42"/>
    <w:rsid w:val="00B3087E"/>
    <w:rsid w:val="00B320BE"/>
    <w:rsid w:val="00B324DC"/>
    <w:rsid w:val="00B333B3"/>
    <w:rsid w:val="00B35165"/>
    <w:rsid w:val="00B36CFD"/>
    <w:rsid w:val="00B41438"/>
    <w:rsid w:val="00B423ED"/>
    <w:rsid w:val="00B43B4D"/>
    <w:rsid w:val="00B4473C"/>
    <w:rsid w:val="00B45F3C"/>
    <w:rsid w:val="00B47D74"/>
    <w:rsid w:val="00B53786"/>
    <w:rsid w:val="00B53DEE"/>
    <w:rsid w:val="00B55AE1"/>
    <w:rsid w:val="00B56153"/>
    <w:rsid w:val="00B57F19"/>
    <w:rsid w:val="00B632EB"/>
    <w:rsid w:val="00B63D01"/>
    <w:rsid w:val="00B7270B"/>
    <w:rsid w:val="00B73715"/>
    <w:rsid w:val="00B761E2"/>
    <w:rsid w:val="00B765E9"/>
    <w:rsid w:val="00B771D2"/>
    <w:rsid w:val="00B7774C"/>
    <w:rsid w:val="00B77D98"/>
    <w:rsid w:val="00B8064C"/>
    <w:rsid w:val="00B87901"/>
    <w:rsid w:val="00B95E73"/>
    <w:rsid w:val="00BA0A12"/>
    <w:rsid w:val="00BA17E7"/>
    <w:rsid w:val="00BB1C9B"/>
    <w:rsid w:val="00BB2F44"/>
    <w:rsid w:val="00BC0CDE"/>
    <w:rsid w:val="00BC6F3B"/>
    <w:rsid w:val="00BD2336"/>
    <w:rsid w:val="00BD3F9B"/>
    <w:rsid w:val="00BD44D5"/>
    <w:rsid w:val="00BD54F5"/>
    <w:rsid w:val="00BD63D9"/>
    <w:rsid w:val="00BE1770"/>
    <w:rsid w:val="00BF0981"/>
    <w:rsid w:val="00BF1ADE"/>
    <w:rsid w:val="00BF2FE4"/>
    <w:rsid w:val="00BF34D9"/>
    <w:rsid w:val="00BF3A7A"/>
    <w:rsid w:val="00BF4573"/>
    <w:rsid w:val="00C00949"/>
    <w:rsid w:val="00C0203B"/>
    <w:rsid w:val="00C060B9"/>
    <w:rsid w:val="00C0664C"/>
    <w:rsid w:val="00C0667A"/>
    <w:rsid w:val="00C13047"/>
    <w:rsid w:val="00C14A16"/>
    <w:rsid w:val="00C17F21"/>
    <w:rsid w:val="00C20E40"/>
    <w:rsid w:val="00C212C5"/>
    <w:rsid w:val="00C233A0"/>
    <w:rsid w:val="00C23D43"/>
    <w:rsid w:val="00C2424F"/>
    <w:rsid w:val="00C249B2"/>
    <w:rsid w:val="00C25CCC"/>
    <w:rsid w:val="00C264A2"/>
    <w:rsid w:val="00C31454"/>
    <w:rsid w:val="00C31759"/>
    <w:rsid w:val="00C356E6"/>
    <w:rsid w:val="00C368E0"/>
    <w:rsid w:val="00C36DC4"/>
    <w:rsid w:val="00C407B7"/>
    <w:rsid w:val="00C408E9"/>
    <w:rsid w:val="00C408F2"/>
    <w:rsid w:val="00C4390B"/>
    <w:rsid w:val="00C46590"/>
    <w:rsid w:val="00C47596"/>
    <w:rsid w:val="00C53C82"/>
    <w:rsid w:val="00C54DAC"/>
    <w:rsid w:val="00C61AB0"/>
    <w:rsid w:val="00C61B42"/>
    <w:rsid w:val="00C621B1"/>
    <w:rsid w:val="00C63248"/>
    <w:rsid w:val="00C66290"/>
    <w:rsid w:val="00C66DA8"/>
    <w:rsid w:val="00C67D67"/>
    <w:rsid w:val="00C70DC9"/>
    <w:rsid w:val="00C7122F"/>
    <w:rsid w:val="00C72BEE"/>
    <w:rsid w:val="00C7580E"/>
    <w:rsid w:val="00C75997"/>
    <w:rsid w:val="00C76123"/>
    <w:rsid w:val="00C76F04"/>
    <w:rsid w:val="00C770CC"/>
    <w:rsid w:val="00C77A23"/>
    <w:rsid w:val="00C835B0"/>
    <w:rsid w:val="00C842E7"/>
    <w:rsid w:val="00C86604"/>
    <w:rsid w:val="00C9305C"/>
    <w:rsid w:val="00C964DA"/>
    <w:rsid w:val="00C97D30"/>
    <w:rsid w:val="00CA7C0A"/>
    <w:rsid w:val="00CB163F"/>
    <w:rsid w:val="00CB1B9F"/>
    <w:rsid w:val="00CC0B5F"/>
    <w:rsid w:val="00CC288A"/>
    <w:rsid w:val="00CC3CFD"/>
    <w:rsid w:val="00CC4DF0"/>
    <w:rsid w:val="00CC735A"/>
    <w:rsid w:val="00CD3C1A"/>
    <w:rsid w:val="00CD44FE"/>
    <w:rsid w:val="00CD7FE2"/>
    <w:rsid w:val="00CE1FA7"/>
    <w:rsid w:val="00CE242B"/>
    <w:rsid w:val="00CE3260"/>
    <w:rsid w:val="00CE3533"/>
    <w:rsid w:val="00CE5A52"/>
    <w:rsid w:val="00CE6924"/>
    <w:rsid w:val="00CE6F58"/>
    <w:rsid w:val="00CE7CD9"/>
    <w:rsid w:val="00CF0AEC"/>
    <w:rsid w:val="00CF40D3"/>
    <w:rsid w:val="00CF603B"/>
    <w:rsid w:val="00CF66B8"/>
    <w:rsid w:val="00CF69B6"/>
    <w:rsid w:val="00CF7C4E"/>
    <w:rsid w:val="00D02C50"/>
    <w:rsid w:val="00D04217"/>
    <w:rsid w:val="00D044CC"/>
    <w:rsid w:val="00D05BDA"/>
    <w:rsid w:val="00D05D42"/>
    <w:rsid w:val="00D07C95"/>
    <w:rsid w:val="00D11EEF"/>
    <w:rsid w:val="00D12C20"/>
    <w:rsid w:val="00D13C7D"/>
    <w:rsid w:val="00D16B63"/>
    <w:rsid w:val="00D1701E"/>
    <w:rsid w:val="00D17314"/>
    <w:rsid w:val="00D2306C"/>
    <w:rsid w:val="00D235C7"/>
    <w:rsid w:val="00D24C67"/>
    <w:rsid w:val="00D24D80"/>
    <w:rsid w:val="00D267E5"/>
    <w:rsid w:val="00D26A99"/>
    <w:rsid w:val="00D313F1"/>
    <w:rsid w:val="00D326A0"/>
    <w:rsid w:val="00D34CB3"/>
    <w:rsid w:val="00D351F2"/>
    <w:rsid w:val="00D37A24"/>
    <w:rsid w:val="00D37BD4"/>
    <w:rsid w:val="00D40EAF"/>
    <w:rsid w:val="00D44E5F"/>
    <w:rsid w:val="00D45322"/>
    <w:rsid w:val="00D46D1E"/>
    <w:rsid w:val="00D4737C"/>
    <w:rsid w:val="00D504D1"/>
    <w:rsid w:val="00D50AFE"/>
    <w:rsid w:val="00D512CA"/>
    <w:rsid w:val="00D55207"/>
    <w:rsid w:val="00D712E2"/>
    <w:rsid w:val="00D71ACF"/>
    <w:rsid w:val="00D74699"/>
    <w:rsid w:val="00D74771"/>
    <w:rsid w:val="00D74D5D"/>
    <w:rsid w:val="00D75B8F"/>
    <w:rsid w:val="00D76215"/>
    <w:rsid w:val="00D768D3"/>
    <w:rsid w:val="00D802C6"/>
    <w:rsid w:val="00D808E0"/>
    <w:rsid w:val="00D816C0"/>
    <w:rsid w:val="00D82850"/>
    <w:rsid w:val="00D82C9C"/>
    <w:rsid w:val="00D85761"/>
    <w:rsid w:val="00D86BAD"/>
    <w:rsid w:val="00D86BCA"/>
    <w:rsid w:val="00D90031"/>
    <w:rsid w:val="00D90BFD"/>
    <w:rsid w:val="00D92668"/>
    <w:rsid w:val="00D972ED"/>
    <w:rsid w:val="00DA140F"/>
    <w:rsid w:val="00DA17B6"/>
    <w:rsid w:val="00DA211A"/>
    <w:rsid w:val="00DA2D31"/>
    <w:rsid w:val="00DA3EB7"/>
    <w:rsid w:val="00DA435E"/>
    <w:rsid w:val="00DA4917"/>
    <w:rsid w:val="00DB0AEC"/>
    <w:rsid w:val="00DB2231"/>
    <w:rsid w:val="00DB4FE1"/>
    <w:rsid w:val="00DB59E2"/>
    <w:rsid w:val="00DB5B8B"/>
    <w:rsid w:val="00DB6640"/>
    <w:rsid w:val="00DB6B58"/>
    <w:rsid w:val="00DB6DC6"/>
    <w:rsid w:val="00DB732A"/>
    <w:rsid w:val="00DB73E9"/>
    <w:rsid w:val="00DC10E5"/>
    <w:rsid w:val="00DC14D2"/>
    <w:rsid w:val="00DC2FAC"/>
    <w:rsid w:val="00DC3CE9"/>
    <w:rsid w:val="00DC4261"/>
    <w:rsid w:val="00DC4E8E"/>
    <w:rsid w:val="00DC5752"/>
    <w:rsid w:val="00DD1FC6"/>
    <w:rsid w:val="00DD2664"/>
    <w:rsid w:val="00DD28EB"/>
    <w:rsid w:val="00DD3A1E"/>
    <w:rsid w:val="00DD3DD0"/>
    <w:rsid w:val="00DD3E3F"/>
    <w:rsid w:val="00DE1272"/>
    <w:rsid w:val="00DE2A48"/>
    <w:rsid w:val="00DE3145"/>
    <w:rsid w:val="00DE3DC3"/>
    <w:rsid w:val="00DE59E8"/>
    <w:rsid w:val="00DE6572"/>
    <w:rsid w:val="00DF16F5"/>
    <w:rsid w:val="00DF1969"/>
    <w:rsid w:val="00DF2358"/>
    <w:rsid w:val="00DF24F2"/>
    <w:rsid w:val="00DF374B"/>
    <w:rsid w:val="00DF45C0"/>
    <w:rsid w:val="00DF4FD3"/>
    <w:rsid w:val="00E0020F"/>
    <w:rsid w:val="00E058BD"/>
    <w:rsid w:val="00E07859"/>
    <w:rsid w:val="00E10E8D"/>
    <w:rsid w:val="00E138CA"/>
    <w:rsid w:val="00E13AC1"/>
    <w:rsid w:val="00E14515"/>
    <w:rsid w:val="00E15A21"/>
    <w:rsid w:val="00E16876"/>
    <w:rsid w:val="00E229BC"/>
    <w:rsid w:val="00E23430"/>
    <w:rsid w:val="00E244BA"/>
    <w:rsid w:val="00E24B02"/>
    <w:rsid w:val="00E2652D"/>
    <w:rsid w:val="00E324DD"/>
    <w:rsid w:val="00E40E62"/>
    <w:rsid w:val="00E416DF"/>
    <w:rsid w:val="00E42567"/>
    <w:rsid w:val="00E473D5"/>
    <w:rsid w:val="00E5051D"/>
    <w:rsid w:val="00E50DB7"/>
    <w:rsid w:val="00E57814"/>
    <w:rsid w:val="00E671D4"/>
    <w:rsid w:val="00E70F63"/>
    <w:rsid w:val="00E76383"/>
    <w:rsid w:val="00E76D9D"/>
    <w:rsid w:val="00E80E2B"/>
    <w:rsid w:val="00E81230"/>
    <w:rsid w:val="00E8126E"/>
    <w:rsid w:val="00E82A12"/>
    <w:rsid w:val="00E851F1"/>
    <w:rsid w:val="00E86C11"/>
    <w:rsid w:val="00E90DD9"/>
    <w:rsid w:val="00E93175"/>
    <w:rsid w:val="00E955FC"/>
    <w:rsid w:val="00E96A4E"/>
    <w:rsid w:val="00E972DC"/>
    <w:rsid w:val="00E975DD"/>
    <w:rsid w:val="00EA07DB"/>
    <w:rsid w:val="00EA1683"/>
    <w:rsid w:val="00EA1D41"/>
    <w:rsid w:val="00EA2EB3"/>
    <w:rsid w:val="00EA311F"/>
    <w:rsid w:val="00EA4029"/>
    <w:rsid w:val="00EA44A2"/>
    <w:rsid w:val="00EA594A"/>
    <w:rsid w:val="00EA7F46"/>
    <w:rsid w:val="00EB0226"/>
    <w:rsid w:val="00EB206A"/>
    <w:rsid w:val="00EB256A"/>
    <w:rsid w:val="00EB61B8"/>
    <w:rsid w:val="00EB78DF"/>
    <w:rsid w:val="00EC189A"/>
    <w:rsid w:val="00EC28F0"/>
    <w:rsid w:val="00EC48BD"/>
    <w:rsid w:val="00EC5B31"/>
    <w:rsid w:val="00EC63E5"/>
    <w:rsid w:val="00ED00F6"/>
    <w:rsid w:val="00ED2E71"/>
    <w:rsid w:val="00ED2F77"/>
    <w:rsid w:val="00ED3D60"/>
    <w:rsid w:val="00ED5D41"/>
    <w:rsid w:val="00ED694B"/>
    <w:rsid w:val="00EE6D8C"/>
    <w:rsid w:val="00EE7859"/>
    <w:rsid w:val="00EF09A2"/>
    <w:rsid w:val="00EF0E65"/>
    <w:rsid w:val="00EF1AC7"/>
    <w:rsid w:val="00EF4F3B"/>
    <w:rsid w:val="00EF5B06"/>
    <w:rsid w:val="00EF7D1A"/>
    <w:rsid w:val="00F00ADC"/>
    <w:rsid w:val="00F0202D"/>
    <w:rsid w:val="00F03B18"/>
    <w:rsid w:val="00F03D7F"/>
    <w:rsid w:val="00F05C4C"/>
    <w:rsid w:val="00F1480D"/>
    <w:rsid w:val="00F14971"/>
    <w:rsid w:val="00F15917"/>
    <w:rsid w:val="00F16E6B"/>
    <w:rsid w:val="00F26381"/>
    <w:rsid w:val="00F30D94"/>
    <w:rsid w:val="00F31FD6"/>
    <w:rsid w:val="00F3219C"/>
    <w:rsid w:val="00F36C36"/>
    <w:rsid w:val="00F37153"/>
    <w:rsid w:val="00F429E7"/>
    <w:rsid w:val="00F503AE"/>
    <w:rsid w:val="00F525AC"/>
    <w:rsid w:val="00F527B2"/>
    <w:rsid w:val="00F54886"/>
    <w:rsid w:val="00F552C6"/>
    <w:rsid w:val="00F61D77"/>
    <w:rsid w:val="00F66660"/>
    <w:rsid w:val="00F70F9D"/>
    <w:rsid w:val="00F72FFB"/>
    <w:rsid w:val="00F76620"/>
    <w:rsid w:val="00F76F56"/>
    <w:rsid w:val="00F80295"/>
    <w:rsid w:val="00F809F6"/>
    <w:rsid w:val="00F85998"/>
    <w:rsid w:val="00F8732E"/>
    <w:rsid w:val="00F90CF7"/>
    <w:rsid w:val="00F91BFF"/>
    <w:rsid w:val="00F949BF"/>
    <w:rsid w:val="00F966ED"/>
    <w:rsid w:val="00F96F0A"/>
    <w:rsid w:val="00F97EE2"/>
    <w:rsid w:val="00FA046B"/>
    <w:rsid w:val="00FA21F4"/>
    <w:rsid w:val="00FA4474"/>
    <w:rsid w:val="00FA4655"/>
    <w:rsid w:val="00FA785F"/>
    <w:rsid w:val="00FB0CD9"/>
    <w:rsid w:val="00FB4D96"/>
    <w:rsid w:val="00FB59DF"/>
    <w:rsid w:val="00FB6B4C"/>
    <w:rsid w:val="00FC3737"/>
    <w:rsid w:val="00FD0BB7"/>
    <w:rsid w:val="00FD1154"/>
    <w:rsid w:val="00FD1903"/>
    <w:rsid w:val="00FD253D"/>
    <w:rsid w:val="00FD5562"/>
    <w:rsid w:val="00FD60FB"/>
    <w:rsid w:val="00FE1AE7"/>
    <w:rsid w:val="00FE3AA0"/>
    <w:rsid w:val="00FE605F"/>
    <w:rsid w:val="00FE6FF7"/>
    <w:rsid w:val="00FE7459"/>
    <w:rsid w:val="00FE782C"/>
    <w:rsid w:val="00FE7B16"/>
    <w:rsid w:val="00FF57A6"/>
    <w:rsid w:val="00FF5DD7"/>
    <w:rsid w:val="01E660C3"/>
    <w:rsid w:val="02A636CA"/>
    <w:rsid w:val="03A6EEAE"/>
    <w:rsid w:val="046B2C79"/>
    <w:rsid w:val="06A820DC"/>
    <w:rsid w:val="0887349D"/>
    <w:rsid w:val="0ADD20D7"/>
    <w:rsid w:val="0E135540"/>
    <w:rsid w:val="0EB741FB"/>
    <w:rsid w:val="0F7A3CF6"/>
    <w:rsid w:val="114EDE3F"/>
    <w:rsid w:val="116257F7"/>
    <w:rsid w:val="119C085C"/>
    <w:rsid w:val="127D3654"/>
    <w:rsid w:val="12B76FDE"/>
    <w:rsid w:val="1312D25E"/>
    <w:rsid w:val="1415723A"/>
    <w:rsid w:val="1453E50F"/>
    <w:rsid w:val="157C83F4"/>
    <w:rsid w:val="16A206A7"/>
    <w:rsid w:val="1917A850"/>
    <w:rsid w:val="1A13B827"/>
    <w:rsid w:val="1A79A4CF"/>
    <w:rsid w:val="1A92B1D2"/>
    <w:rsid w:val="1BDBE87C"/>
    <w:rsid w:val="1EDBE4BA"/>
    <w:rsid w:val="1EEFA703"/>
    <w:rsid w:val="1F014A2E"/>
    <w:rsid w:val="1FD0CDB9"/>
    <w:rsid w:val="215E076E"/>
    <w:rsid w:val="21A1771E"/>
    <w:rsid w:val="21B22C26"/>
    <w:rsid w:val="2540C6ED"/>
    <w:rsid w:val="2581D907"/>
    <w:rsid w:val="25F6EA0E"/>
    <w:rsid w:val="27F2546D"/>
    <w:rsid w:val="28878C88"/>
    <w:rsid w:val="28BF57ED"/>
    <w:rsid w:val="28CE6FD6"/>
    <w:rsid w:val="2BEFE103"/>
    <w:rsid w:val="2C2FB886"/>
    <w:rsid w:val="2E7F7457"/>
    <w:rsid w:val="2EC609BA"/>
    <w:rsid w:val="317D05C1"/>
    <w:rsid w:val="31C25BA3"/>
    <w:rsid w:val="324DAF83"/>
    <w:rsid w:val="33EB52D5"/>
    <w:rsid w:val="342A5C93"/>
    <w:rsid w:val="35FF7386"/>
    <w:rsid w:val="3A2760F1"/>
    <w:rsid w:val="3E49EE2F"/>
    <w:rsid w:val="3FF9D9D3"/>
    <w:rsid w:val="409D319D"/>
    <w:rsid w:val="40BE59DF"/>
    <w:rsid w:val="40F85365"/>
    <w:rsid w:val="4209135C"/>
    <w:rsid w:val="45C0BFE5"/>
    <w:rsid w:val="46A7C00A"/>
    <w:rsid w:val="47164438"/>
    <w:rsid w:val="480C8B3A"/>
    <w:rsid w:val="48F26DB2"/>
    <w:rsid w:val="4C3B1270"/>
    <w:rsid w:val="4D69ACD8"/>
    <w:rsid w:val="4FE1A485"/>
    <w:rsid w:val="53F58A2C"/>
    <w:rsid w:val="5ABF00E2"/>
    <w:rsid w:val="5AF120B1"/>
    <w:rsid w:val="5B68BC88"/>
    <w:rsid w:val="5E1ACE66"/>
    <w:rsid w:val="5ECCB3A4"/>
    <w:rsid w:val="625CD72A"/>
    <w:rsid w:val="6443FC40"/>
    <w:rsid w:val="644D75C0"/>
    <w:rsid w:val="657D132C"/>
    <w:rsid w:val="66DC4196"/>
    <w:rsid w:val="66E8B7F2"/>
    <w:rsid w:val="67B4F626"/>
    <w:rsid w:val="684E3C4C"/>
    <w:rsid w:val="69573563"/>
    <w:rsid w:val="6A02CBF4"/>
    <w:rsid w:val="6C509A1F"/>
    <w:rsid w:val="6E77073F"/>
    <w:rsid w:val="6EC6C8A8"/>
    <w:rsid w:val="6EDF26BC"/>
    <w:rsid w:val="727F3AD2"/>
    <w:rsid w:val="746918B8"/>
    <w:rsid w:val="79C3BA17"/>
    <w:rsid w:val="79FDFD61"/>
    <w:rsid w:val="7C2F80B8"/>
    <w:rsid w:val="7D631259"/>
    <w:rsid w:val="7D7D1B03"/>
    <w:rsid w:val="7E3D08F8"/>
    <w:rsid w:val="7F48959F"/>
    <w:rsid w:val="7F5162EE"/>
  </w:rsids>
  <w:docVars>
    <w:docVar w:name="__Grammarly_42___1" w:val="H4sIAAAAAAAEAKtWcslP9kxRslIyNDYyNDGzsDQ1MbQ0NLMwMrBU0lEKTi0uzszPAykwrgUASEnGc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69815F91"/>
  <w15:docId w15:val="{D2F02C42-4E2E-4E5A-8E1F-8564D501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5B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5B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BD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5BD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851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1F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70F5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92692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692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2692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03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4BD"/>
  </w:style>
  <w:style w:type="paragraph" w:styleId="Footer">
    <w:name w:val="footer"/>
    <w:basedOn w:val="Normal"/>
    <w:link w:val="FooterChar"/>
    <w:uiPriority w:val="99"/>
    <w:unhideWhenUsed/>
    <w:rsid w:val="00903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4BD"/>
  </w:style>
  <w:style w:type="paragraph" w:customStyle="1" w:styleId="Default">
    <w:name w:val="Default"/>
    <w:rsid w:val="0032443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00E16"/>
    <w:rPr>
      <w:i/>
      <w:iCs/>
    </w:rPr>
  </w:style>
  <w:style w:type="paragraph" w:styleId="Revision">
    <w:name w:val="Revision"/>
    <w:hidden/>
    <w:uiPriority w:val="99"/>
    <w:semiHidden/>
    <w:rsid w:val="0024083D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CC288A"/>
    <w:rPr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32ED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FF5DBF1FDEEC4F8668A93368F54246" ma:contentTypeVersion="8" ma:contentTypeDescription="Create a new document." ma:contentTypeScope="" ma:versionID="18d1080161c0829c1e4833390811f24b">
  <xsd:schema xmlns:xsd="http://www.w3.org/2001/XMLSchema" xmlns:xs="http://www.w3.org/2001/XMLSchema" xmlns:p="http://schemas.microsoft.com/office/2006/metadata/properties" xmlns:ns2="c4d01daf-f610-4f0b-bf66-889d59522b33" xmlns:ns3="0c94c9a2-f50c-4045-a9f2-8cffcf8c8646" targetNamespace="http://schemas.microsoft.com/office/2006/metadata/properties" ma:root="true" ma:fieldsID="e781322d729f1d46342c8be45fa9363d" ns2:_="" ns3:_="">
    <xsd:import namespace="c4d01daf-f610-4f0b-bf66-889d59522b33"/>
    <xsd:import namespace="0c94c9a2-f50c-4045-a9f2-8cffcf8c86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d01daf-f610-4f0b-bf66-889d59522b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94c9a2-f50c-4045-a9f2-8cffcf8c864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F8F906-E2C2-4907-9C9B-91D0F95307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864AA7-3CAB-452D-878D-1BE251789C0B}">
  <ds:schemaRefs>
    <ds:schemaRef ds:uri="http://purl.org/dc/terms/"/>
    <ds:schemaRef ds:uri="http://schemas.openxmlformats.org/package/2006/metadata/core-properties"/>
    <ds:schemaRef ds:uri="c4d01daf-f610-4f0b-bf66-889d59522b33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0c94c9a2-f50c-4045-a9f2-8cffcf8c8646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EC73DD67-9791-4A90-8607-D60BBA6E6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d01daf-f610-4f0b-bf66-889d59522b33"/>
    <ds:schemaRef ds:uri="0c94c9a2-f50c-4045-a9f2-8cffcf8c86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66D150-8A51-4B1C-88EE-1DCF41920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481</Words>
  <Characters>14145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C</Company>
  <LinksUpToDate>false</LinksUpToDate>
  <CharactersWithSpaces>16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riona Ayer</dc:creator>
  <cp:lastModifiedBy>Nicole Ongele</cp:lastModifiedBy>
  <cp:revision>2</cp:revision>
  <cp:lastPrinted>2019-10-29T17:40:00Z</cp:lastPrinted>
  <dcterms:created xsi:type="dcterms:W3CDTF">2023-06-06T16:10:00Z</dcterms:created>
  <dcterms:modified xsi:type="dcterms:W3CDTF">2023-06-06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FF5DBF1FDEEC4F8668A93368F54246</vt:lpwstr>
  </property>
</Properties>
</file>